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2DCB" w14:textId="77777777" w:rsidR="00C31E19" w:rsidRDefault="00000000">
      <w:pPr>
        <w:pStyle w:val="Title"/>
      </w:pPr>
      <w:r>
        <w:t>MASCARA: coexpression analysis in data from designed experiments</w:t>
      </w:r>
    </w:p>
    <w:p w14:paraId="7A327A51" w14:textId="7650B338" w:rsidR="00C31E19" w:rsidRDefault="00000000">
      <w:pPr>
        <w:pStyle w:val="Author"/>
        <w:rPr>
          <w:vertAlign w:val="superscript"/>
        </w:rPr>
      </w:pPr>
      <w:r>
        <w:t>Fred T.G. White</w:t>
      </w:r>
      <w:r w:rsidR="00D65EA7">
        <w:rPr>
          <w:vertAlign w:val="superscript"/>
        </w:rPr>
        <w:t>1,2*</w:t>
      </w:r>
      <w:r>
        <w:t>, Anna Heintz-Buschart</w:t>
      </w:r>
      <w:r w:rsidR="00D65EA7">
        <w:rPr>
          <w:vertAlign w:val="superscript"/>
        </w:rPr>
        <w:t>1</w:t>
      </w:r>
      <w:r>
        <w:t>, Lemeng Dong</w:t>
      </w:r>
      <w:r w:rsidR="00D65EA7">
        <w:rPr>
          <w:vertAlign w:val="superscript"/>
        </w:rPr>
        <w:t>2</w:t>
      </w:r>
      <w:r>
        <w:t>, Harro J. Bouwmeester</w:t>
      </w:r>
      <w:r w:rsidR="00D65EA7">
        <w:rPr>
          <w:vertAlign w:val="superscript"/>
        </w:rPr>
        <w:t>2</w:t>
      </w:r>
      <w:r>
        <w:t>, Johan A. Westerhuis</w:t>
      </w:r>
      <w:r w:rsidR="00D65EA7">
        <w:rPr>
          <w:vertAlign w:val="superscript"/>
        </w:rPr>
        <w:t>1</w:t>
      </w:r>
      <w:r>
        <w:t>, Age K. Smilde</w:t>
      </w:r>
      <w:r w:rsidR="00D65EA7">
        <w:rPr>
          <w:vertAlign w:val="superscript"/>
        </w:rPr>
        <w:t>1</w:t>
      </w:r>
    </w:p>
    <w:p w14:paraId="0CD44562" w14:textId="3300FA5A" w:rsidR="000C627B" w:rsidRDefault="000C627B" w:rsidP="000C627B">
      <w:pPr>
        <w:pStyle w:val="BodyText"/>
        <w:numPr>
          <w:ilvl w:val="0"/>
          <w:numId w:val="5"/>
        </w:numPr>
      </w:pPr>
      <w:r>
        <w:t>Biosystems Data Analysis Group, Swammerdam Institute for Life Sciences, University of Amsterdam,</w:t>
      </w:r>
      <w:r>
        <w:t xml:space="preserve"> A</w:t>
      </w:r>
      <w:r>
        <w:t>msterdam, The Netherlands</w:t>
      </w:r>
    </w:p>
    <w:p w14:paraId="21FB515F" w14:textId="4FA72AA2" w:rsidR="00D65EA7" w:rsidRDefault="000C627B" w:rsidP="000C627B">
      <w:pPr>
        <w:pStyle w:val="BodyText"/>
        <w:numPr>
          <w:ilvl w:val="0"/>
          <w:numId w:val="5"/>
        </w:numPr>
      </w:pPr>
      <w:r>
        <w:t>Plant Hormone Biology</w:t>
      </w:r>
      <w:r>
        <w:t xml:space="preserve"> Group, Swammerdam Institute for Life Sciences, University of Amsterdam,</w:t>
      </w:r>
      <w:r>
        <w:t xml:space="preserve"> </w:t>
      </w:r>
      <w:r>
        <w:t>Amsterdam, The Netherlands</w:t>
      </w:r>
      <w:bookmarkStart w:id="0" w:name="abstract"/>
    </w:p>
    <w:p w14:paraId="42B4A859" w14:textId="597AED6F" w:rsidR="000C627B" w:rsidRDefault="000C627B" w:rsidP="000C627B">
      <w:pPr>
        <w:pStyle w:val="BodyText"/>
      </w:pPr>
      <w:r>
        <w:t xml:space="preserve">* </w:t>
      </w:r>
      <w:hyperlink r:id="rId7" w:history="1">
        <w:r w:rsidRPr="00284473">
          <w:rPr>
            <w:rStyle w:val="Hyperlink"/>
          </w:rPr>
          <w:t>f.t.g.white@uva.nl</w:t>
        </w:r>
      </w:hyperlink>
      <w:r>
        <w:t xml:space="preserve"> </w:t>
      </w:r>
    </w:p>
    <w:p w14:paraId="6971B2A4" w14:textId="416D7198" w:rsidR="00C31E19" w:rsidRDefault="00000000">
      <w:pPr>
        <w:pStyle w:val="Heading1"/>
      </w:pPr>
      <w:r>
        <w:t>Abstract</w:t>
      </w:r>
    </w:p>
    <w:p w14:paraId="49DF3AA2" w14:textId="77777777" w:rsidR="00C31E19" w:rsidRDefault="00000000">
      <w:pPr>
        <w:pStyle w:val="FirstParagraph"/>
      </w:pPr>
      <w:r>
        <w:t>Experiments in plant transcriptomics are usually designed to induce variation in a pathway of interest (POI). Harsh experimental conditions can cause widespread transcriptional changes between groups. Discovering coexpression within a POI (here strigolactones)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13D938C3" w14:textId="77777777" w:rsidR="00C31E19" w:rsidRDefault="00000000">
      <w:pPr>
        <w:pStyle w:val="Heading1"/>
      </w:pPr>
      <w:bookmarkStart w:id="1" w:name="introduction"/>
      <w:bookmarkEnd w:id="0"/>
      <w:r>
        <w:t>Introduction</w:t>
      </w:r>
    </w:p>
    <w:p w14:paraId="0F635780" w14:textId="77777777" w:rsidR="00C31E19" w:rsidRDefault="00000000">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w:t>
      </w:r>
      <w:r>
        <w:lastRenderedPageBreak/>
        <w:t>expression analysis (DE; (</w:t>
      </w:r>
      <w:hyperlink w:anchor="X6fa5e42e8bb074aaef1f9066b87c01d4c455181">
        <w:r>
          <w:rPr>
            <w:rStyle w:val="Hyperlink"/>
          </w:rPr>
          <w:t>1</w:t>
        </w:r>
      </w:hyperlink>
      <w:r>
        <w:t>); (</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 partially characterized POI. Here, the expression profiles of known genes of the POI (termed “baits”) are used to detect novel pathway members with similar expression patterns (here termed “spikes”).</w:t>
      </w:r>
    </w:p>
    <w:p w14:paraId="712087FD" w14:textId="77777777" w:rsidR="00C31E19" w:rsidRDefault="00000000">
      <w:pPr>
        <w:pStyle w:val="CaptionedFigure"/>
      </w:pPr>
      <w:r>
        <w:rPr>
          <w:noProof/>
        </w:rPr>
        <w:drawing>
          <wp:inline distT="0" distB="0" distL="0" distR="0" wp14:anchorId="257879EA" wp14:editId="19E9BD62">
            <wp:extent cx="5334000" cy="4000500"/>
            <wp:effectExtent l="0" t="0" r="0" b="0"/>
            <wp:docPr id="22" name="Picture" descr="Figure 1: Pathway types exemplified, POI; pathway of interest, RP; related pathway, URP; unrelated pathway. A represents hypothetical biological pathways, B highlights the problem with detecting these pathways when dealing with data from designed experiments."/>
            <wp:cNvGraphicFramePr/>
            <a:graphic xmlns:a="http://schemas.openxmlformats.org/drawingml/2006/main">
              <a:graphicData uri="http://schemas.openxmlformats.org/drawingml/2006/picture">
                <pic:pic xmlns:pic="http://schemas.openxmlformats.org/drawingml/2006/picture">
                  <pic:nvPicPr>
                    <pic:cNvPr id="23" name="Picture" descr="networktypes.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080DE17C" w14:textId="77777777" w:rsidR="00C31E19" w:rsidRDefault="00000000">
      <w:pPr>
        <w:pStyle w:val="ImageCaption"/>
      </w:pPr>
      <w:bookmarkStart w:id="2" w:name="fig:nettype"/>
      <w:bookmarkEnd w:id="2"/>
      <w:r>
        <w:t>Figure 1: Pathway types exemplified, POI; pathway of interest, RP; related pathway, URP; unrelated pathway. A represents hypothetical biological pathways, B highlights the problem with detecting these pathways when dealing with data from designed experiments.</w:t>
      </w:r>
    </w:p>
    <w:p w14:paraId="17900D2B" w14:textId="77777777" w:rsidR="00C31E19" w:rsidRDefault="00000000">
      <w:pPr>
        <w:pStyle w:val="BodyText"/>
      </w:pPr>
      <w:r>
        <w:t xml:space="preserve">Figure 1 outlines pathway nomenclature that will be used throughout this text. Panel </w:t>
      </w:r>
      <w:r>
        <w:rPr>
          <w:i/>
          <w:iCs/>
        </w:rPr>
        <w:t>A</w:t>
      </w:r>
      <w:r>
        <w:t xml:space="preserve"> represents a true hypothetical pathway including a pathway of interest (POI), related pathway (RP) and an unrelated pathway (URP). All three types of pathway are assumed to be affected (dis-)proportionally by the experimental design. Note; URPs are not necessarily completely unlinked to POIs or RPs, in the biological sense, but are assumed here to be several degrees away. Far enough that the effect can be approximated orthogonally to the coexpression, when modelling.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w:t>
      </w:r>
      <w:r>
        <w:lastRenderedPageBreak/>
        <w:t xml:space="preserve">excessive between-group variance that leads to the densely connected nature of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0C55EA2A" w14:textId="77777777" w:rsidR="00C31E19"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genes within a POI or RP and genes that both respond similarly to a treatment (URP).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570501EE" w14:textId="77777777" w:rsidR="00C31E19" w:rsidRDefault="00000000">
      <w:pPr>
        <w:pStyle w:val="BodyText"/>
      </w:pPr>
      <w:r>
        <w:t>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within a group may be slightly bigger than the others and therefore respond slightly different to a treatment. This could results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14:paraId="7627FBE6" w14:textId="77777777" w:rsidR="00C31E19" w:rsidRDefault="00000000">
      <w:pPr>
        <w:pStyle w:val="BodyText"/>
      </w:pPr>
      <w:r>
        <w:t xml:space="preserve">Considering this within-group variance increases the strength of coexpression analysis, for example, in experiments where the intervention causes large between-group differences in many genes.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used ranked correlations, similar to MutRank ((</w:t>
      </w:r>
      <w:hyperlink w:anchor="X18618c4a7fe605fcd8d6b66c052f33c2f8fe63d">
        <w:r>
          <w:rPr>
            <w:rStyle w:val="Hyperlink"/>
          </w:rPr>
          <w:t>7</w:t>
        </w:r>
      </w:hyperlink>
      <w:r>
        <w:t>)),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 (</w:t>
      </w:r>
      <w:hyperlink w:anchor="ref-saccentiWhatCanGo2023">
        <w:r>
          <w:rPr>
            <w:rStyle w:val="Hyperlink"/>
          </w:rPr>
          <w:t>8</w:t>
        </w:r>
      </w:hyperlink>
      <w:r>
        <w:t xml:space="preserve">) where group sampling assumptions are investigated. Hence, both from a data analysis as well as from a biological perspective it is relevant to </w:t>
      </w:r>
      <w:r>
        <w:lastRenderedPageBreak/>
        <w:t>make a distinction between the different types of CoE. The focus of this paper will be on developing methods to investigate within-group CoE.</w:t>
      </w:r>
    </w:p>
    <w:p w14:paraId="76F78ABB" w14:textId="77777777" w:rsidR="00C31E19" w:rsidRDefault="00000000">
      <w:pPr>
        <w:pStyle w:val="CaptionedFigure"/>
      </w:pPr>
      <w:r>
        <w:rPr>
          <w:noProof/>
        </w:rPr>
        <w:drawing>
          <wp:inline distT="0" distB="0" distL="0" distR="0" wp14:anchorId="371314FF" wp14:editId="72193D8C">
            <wp:extent cx="5334000" cy="3380974"/>
            <wp:effectExtent l="0" t="0" r="0" b="0"/>
            <wp:docPr id="26" name="Picture" descr="Figure 2: Correlation examples, Pearson’s correlation coefficient (r) indicated in facet titles. Data from (5). X axes, expression levels of MAX1 gene (Os01t0700900–01) in rice, Y axes expression levels of example coexpression candidates. Top row A-B; total CoE, bottom row C-D within-group CoE.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
            <wp:cNvGraphicFramePr/>
            <a:graphic xmlns:a="http://schemas.openxmlformats.org/drawingml/2006/main">
              <a:graphicData uri="http://schemas.openxmlformats.org/drawingml/2006/picture">
                <pic:pic xmlns:pic="http://schemas.openxmlformats.org/drawingml/2006/picture">
                  <pic:nvPicPr>
                    <pic:cNvPr id="27" name="Picture" descr="within_between_example_2.png"/>
                    <pic:cNvPicPr>
                      <a:picLocks noChangeAspect="1" noChangeArrowheads="1"/>
                    </pic:cNvPicPr>
                  </pic:nvPicPr>
                  <pic:blipFill>
                    <a:blip r:embed="rId9"/>
                    <a:stretch>
                      <a:fillRect/>
                    </a:stretch>
                  </pic:blipFill>
                  <pic:spPr bwMode="auto">
                    <a:xfrm>
                      <a:off x="0" y="0"/>
                      <a:ext cx="5334000" cy="3380974"/>
                    </a:xfrm>
                    <a:prstGeom prst="rect">
                      <a:avLst/>
                    </a:prstGeom>
                    <a:noFill/>
                    <a:ln w="9525">
                      <a:noFill/>
                      <a:headEnd/>
                      <a:tailEnd/>
                    </a:ln>
                  </pic:spPr>
                </pic:pic>
              </a:graphicData>
            </a:graphic>
          </wp:inline>
        </w:drawing>
      </w:r>
    </w:p>
    <w:p w14:paraId="11922298" w14:textId="77777777" w:rsidR="00C31E19"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Top row A-B; </w:t>
      </w:r>
      <w:r>
        <w:rPr>
          <w:iCs/>
        </w:rPr>
        <w:t>total CoE</w:t>
      </w:r>
      <w:r>
        <w:t xml:space="preserve">, bottom row C-D </w:t>
      </w:r>
      <w:r>
        <w:rPr>
          <w:iCs/>
        </w:rPr>
        <w:t>within-group CoE</w:t>
      </w:r>
      <w:r>
        <w:t>.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w:t>
      </w:r>
    </w:p>
    <w:p w14:paraId="2E45E208" w14:textId="77777777" w:rsidR="00C31E19" w:rsidRDefault="00000000">
      <w:pPr>
        <w:pStyle w:val="BodyText"/>
      </w:pPr>
      <w:r>
        <w:t>For a successful coexpression analysis it is necessary to have a predefined set of baits that are already known to be involved in the mechanism under study. Methods like ranked correlations and partial least squares regression (PLS; (</w:t>
      </w:r>
      <w:hyperlink w:anchor="Xd0e6c30a697db42abb2065af1a17da6eb418ea3">
        <w:r>
          <w:rPr>
            <w:rStyle w:val="Hyperlink"/>
          </w:rPr>
          <w:t>9</w:t>
        </w:r>
      </w:hyperlink>
      <w:r>
        <w:t>); (</w:t>
      </w:r>
      <w:hyperlink w:anchor="ref-woldCollinearityProblemLinear1984">
        <w:r>
          <w:rPr>
            <w:rStyle w:val="Hyperlink"/>
          </w:rPr>
          <w:t>10</w:t>
        </w:r>
      </w:hyperlink>
      <w:r>
        <w:t>)) are able to investigate relationships between a set of baits and the other measured genes. In ranked correlations the relationships are quantified at a bivariate level i.e. bait 1 - candidate 1, bait 1 - candidate 2.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49FD2B51" w14:textId="77777777" w:rsidR="00C31E19" w:rsidRDefault="00000000">
      <w:pPr>
        <w:pStyle w:val="BodyText"/>
      </w:pPr>
      <w:r>
        <w:t>The most widely known and applied method that investigates variance sources is the analysis of variance (ANOVA; (</w:t>
      </w:r>
      <w:hyperlink w:anchor="ref-searleLinearModels1971">
        <w:r>
          <w:rPr>
            <w:rStyle w:val="Hyperlink"/>
          </w:rPr>
          <w:t>11</w:t>
        </w:r>
      </w:hyperlink>
      <w:r>
        <w:t>)). ANOVA simultaneous component analysis (ASCA; (</w:t>
      </w:r>
      <w:hyperlink w:anchor="Xaca7e11f7e5f0a0465524ca94b5740f80e57dcd">
        <w:r>
          <w:rPr>
            <w:rStyle w:val="Hyperlink"/>
          </w:rPr>
          <w:t>12</w:t>
        </w:r>
      </w:hyperlink>
      <w:r>
        <w:t>)) and its extension to imbalanced data via the generalised linear model (ASCA+; (</w:t>
      </w:r>
      <w:hyperlink w:anchor="ref-thielASCAAPCAExtensions2017">
        <w:r>
          <w:rPr>
            <w:rStyle w:val="Hyperlink"/>
          </w:rPr>
          <w:t>13</w:t>
        </w:r>
      </w:hyperlink>
      <w:r>
        <w:t xml:space="preserve">)) have been developed to combine principal component analysis (PCA) with ANOVA and can </w:t>
      </w:r>
      <w:r>
        <w:lastRenderedPageBreak/>
        <w:t>therefore account for experimental design in dimensionality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4</w:t>
        </w:r>
      </w:hyperlink>
      <w:r>
        <w:t>), (</w:t>
      </w:r>
      <w:hyperlink w:anchor="ref-renRNABindingProteins2023">
        <w:r>
          <w:rPr>
            <w:rStyle w:val="Hyperlink"/>
          </w:rPr>
          <w:t>15</w:t>
        </w:r>
      </w:hyperlink>
      <w:r>
        <w:t>), (</w:t>
      </w:r>
      <w:hyperlink w:anchor="ref-nuedaDiscoveringGeneExpression2007">
        <w:r>
          <w:rPr>
            <w:rStyle w:val="Hyperlink"/>
          </w:rPr>
          <w:t>16</w:t>
        </w:r>
      </w:hyperlink>
      <w:r>
        <w:t>), (</w:t>
      </w:r>
      <w:hyperlink w:anchor="ref-jarmundALASCAPackageLongitudinal2022">
        <w:r>
          <w:rPr>
            <w:rStyle w:val="Hyperlink"/>
          </w:rPr>
          <w:t>17</w:t>
        </w:r>
      </w:hyperlink>
      <w:r>
        <w:t>)) and CoE ((</w:t>
      </w:r>
      <w:hyperlink w:anchor="ref-guanSRGSSparsePartial2022">
        <w:r>
          <w:rPr>
            <w:rStyle w:val="Hyperlink"/>
          </w:rPr>
          <w:t>18</w:t>
        </w:r>
      </w:hyperlink>
      <w:r>
        <w:t>), (</w:t>
      </w:r>
      <w:hyperlink w:anchor="ref-nuedaFunctionalAssessmentTime2009">
        <w:r>
          <w:rPr>
            <w:rStyle w:val="Hyperlink"/>
          </w:rPr>
          <w:t>19</w:t>
        </w:r>
      </w:hyperlink>
      <w:r>
        <w:t>)). ASCA and PLS have been combined before in (</w:t>
      </w:r>
      <w:hyperlink w:anchor="ref-thissenImprovingAnalysisDesigned2009">
        <w:r>
          <w:rPr>
            <w:rStyle w:val="Hyperlink"/>
          </w:rPr>
          <w:t>20</w:t>
        </w:r>
      </w:hyperlink>
      <w:r>
        <w:t>) creating ANOVA-PLS, however the goal of their study was not coexpression analysis. Neither of these methods are optimal by themselves for CoE in the context of large between group variance with known baits.</w:t>
      </w:r>
    </w:p>
    <w:p w14:paraId="1073972C" w14:textId="77777777" w:rsidR="00C31E19" w:rsidRDefault="00000000">
      <w:pPr>
        <w:pStyle w:val="BodyText"/>
      </w:pPr>
      <w:r>
        <w:t>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variance is further analysed to investigate the multivariate relationships between baits and the putative spikes in terms of within-group CoE.</w:t>
      </w:r>
    </w:p>
    <w:p w14:paraId="3D7B372B" w14:textId="77777777" w:rsidR="00C31E19"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p w14:paraId="3B0051B3" w14:textId="77777777" w:rsidR="00C31E19" w:rsidRDefault="00000000">
      <w:pPr>
        <w:pStyle w:val="Heading1"/>
      </w:pPr>
      <w:bookmarkStart w:id="4" w:name="materials-and-methods"/>
      <w:bookmarkEnd w:id="1"/>
      <w:r>
        <w:t>Materials and Methods</w:t>
      </w:r>
    </w:p>
    <w:p w14:paraId="164B1B25" w14:textId="77777777" w:rsidR="00C31E19"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5A5D091F" w14:textId="77777777" w:rsidR="00C31E19" w:rsidRDefault="00000000">
      <w:pPr>
        <w:pStyle w:val="FirstParagraph"/>
      </w:pPr>
      <w:r>
        <w:t xml:space="preserve">In order to guide the simulations we illustrate the characteristics of the simulated data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show a specific </w:t>
      </w:r>
      <w:r>
        <w:lastRenderedPageBreak/>
        <w:t>profile: low variance baseline expression across all time points in the P+ condition but activation and increasing expression over time with P starvation.</w:t>
      </w:r>
    </w:p>
    <w:p w14:paraId="3E33CA52" w14:textId="77777777" w:rsidR="00C31E19"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63E58062" w14:textId="77777777" w:rsidR="00C31E19"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The loading plot shows that although the 9 SL genes are mostly on the outside of the plot, many other genes are as well. Thus many differentially expressed genes are found important that are not part of the SL pathway, in other words ASCA does not detect SL (POI) genes from others that are similarly or more differentially expressed but not part of the SL pathway (URPs).</w:t>
      </w:r>
    </w:p>
    <w:p w14:paraId="767B0C36" w14:textId="77777777" w:rsidR="00C31E19" w:rsidRDefault="00000000">
      <w:pPr>
        <w:pStyle w:val="BodyText"/>
      </w:pPr>
      <w:r>
        <w:t>This marks the goal of this paper, which is to detect within-group coexpressed genes (POI/RP) with a set of baits preferentially to other differentially expressed genes that are not part of the same pathway (URPs, with no shared within-group structure).</w:t>
      </w:r>
    </w:p>
    <w:p w14:paraId="699060EF" w14:textId="77777777" w:rsidR="00C31E19" w:rsidRDefault="00000000">
      <w:pPr>
        <w:pStyle w:val="CaptionedFigure"/>
      </w:pPr>
      <w:r>
        <w:rPr>
          <w:noProof/>
        </w:rPr>
        <w:lastRenderedPageBreak/>
        <w:drawing>
          <wp:inline distT="0" distB="0" distL="0" distR="0" wp14:anchorId="4D5B0591" wp14:editId="37F1601F">
            <wp:extent cx="4668252" cy="3734602"/>
            <wp:effectExtent l="0" t="0" r="0" b="0"/>
            <wp:docPr id="31" name="Picture" descr="Figure 3: Real data overview. RNAseq of rice root. Heatmap of SL pathway and example highly differential genes. Data and preprocessing from (5), genes autoscaled i.e. blue indicates no/low expression and red indicates higher expression."/>
            <wp:cNvGraphicFramePr/>
            <a:graphic xmlns:a="http://schemas.openxmlformats.org/drawingml/2006/main">
              <a:graphicData uri="http://schemas.openxmlformats.org/drawingml/2006/picture">
                <pic:pic xmlns:pic="http://schemas.openxmlformats.org/drawingml/2006/picture">
                  <pic:nvPicPr>
                    <pic:cNvPr id="32" name="Picture" descr="MASCARA_heatmap.png"/>
                    <pic:cNvPicPr>
                      <a:picLocks noChangeAspect="1" noChangeArrowheads="1"/>
                    </pic:cNvPicPr>
                  </pic:nvPicPr>
                  <pic:blipFill>
                    <a:blip r:embed="rId10"/>
                    <a:stretch>
                      <a:fillRect/>
                    </a:stretch>
                  </pic:blipFill>
                  <pic:spPr bwMode="auto">
                    <a:xfrm>
                      <a:off x="0" y="0"/>
                      <a:ext cx="4668252" cy="3734602"/>
                    </a:xfrm>
                    <a:prstGeom prst="rect">
                      <a:avLst/>
                    </a:prstGeom>
                    <a:noFill/>
                    <a:ln w="9525">
                      <a:noFill/>
                      <a:headEnd/>
                      <a:tailEnd/>
                    </a:ln>
                  </pic:spPr>
                </pic:pic>
              </a:graphicData>
            </a:graphic>
          </wp:inline>
        </w:drawing>
      </w:r>
    </w:p>
    <w:p w14:paraId="62E3B1A0" w14:textId="77777777" w:rsidR="00C31E19"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w:t>
      </w:r>
    </w:p>
    <w:p w14:paraId="54222A2E" w14:textId="77777777" w:rsidR="00C31E19" w:rsidRDefault="00000000">
      <w:pPr>
        <w:pStyle w:val="CaptionedFigure"/>
      </w:pPr>
      <w:r>
        <w:rPr>
          <w:noProof/>
        </w:rPr>
        <w:drawing>
          <wp:inline distT="0" distB="0" distL="0" distR="0" wp14:anchorId="420153F0" wp14:editId="47FDED63">
            <wp:extent cx="5334000" cy="2307980"/>
            <wp:effectExtent l="0" t="0" r="0" b="0"/>
            <wp:docPr id="35" name="Picture" descr="Figure 4: Scores and loadings of the ASCA model of the combined effect (condition + condition:time interaction), model indicates samples and genes relative positions in the designed variance."/>
            <wp:cNvGraphicFramePr/>
            <a:graphic xmlns:a="http://schemas.openxmlformats.org/drawingml/2006/main">
              <a:graphicData uri="http://schemas.openxmlformats.org/drawingml/2006/picture">
                <pic:pic xmlns:pic="http://schemas.openxmlformats.org/drawingml/2006/picture">
                  <pic:nvPicPr>
                    <pic:cNvPr id="36" name="Picture" descr="rice_s_l.png"/>
                    <pic:cNvPicPr>
                      <a:picLocks noChangeAspect="1" noChangeArrowheads="1"/>
                    </pic:cNvPicPr>
                  </pic:nvPicPr>
                  <pic:blipFill>
                    <a:blip r:embed="rId11"/>
                    <a:stretch>
                      <a:fillRect/>
                    </a:stretch>
                  </pic:blipFill>
                  <pic:spPr bwMode="auto">
                    <a:xfrm>
                      <a:off x="0" y="0"/>
                      <a:ext cx="5334000" cy="2307980"/>
                    </a:xfrm>
                    <a:prstGeom prst="rect">
                      <a:avLst/>
                    </a:prstGeom>
                    <a:noFill/>
                    <a:ln w="9525">
                      <a:noFill/>
                      <a:headEnd/>
                      <a:tailEnd/>
                    </a:ln>
                  </pic:spPr>
                </pic:pic>
              </a:graphicData>
            </a:graphic>
          </wp:inline>
        </w:drawing>
      </w:r>
    </w:p>
    <w:p w14:paraId="3DB9057F" w14:textId="77777777" w:rsidR="00C31E19" w:rsidRDefault="00000000">
      <w:pPr>
        <w:pStyle w:val="ImageCaption"/>
      </w:pPr>
      <w:bookmarkStart w:id="7" w:name="fig:ASCA-1"/>
      <w:bookmarkEnd w:id="7"/>
      <w:r>
        <w:t>Figure 4: Scores and loadings of the ASCA model of the combined effect (condition + condition:time interaction), model indicates samples and genes relative positions in the designed variance.</w:t>
      </w:r>
    </w:p>
    <w:p w14:paraId="7E14AA5B" w14:textId="77777777" w:rsidR="00C31E19" w:rsidRDefault="00000000">
      <w:pPr>
        <w:pStyle w:val="Heading2"/>
      </w:pPr>
      <w:bookmarkStart w:id="8" w:name="simulations"/>
      <w:bookmarkEnd w:id="5"/>
      <w:r>
        <w:lastRenderedPageBreak/>
        <w:t>Simulations</w:t>
      </w:r>
    </w:p>
    <w:p w14:paraId="79D8615D" w14:textId="77777777" w:rsidR="00C31E19" w:rsidRDefault="00000000">
      <w:pPr>
        <w:pStyle w:val="FirstParagraph"/>
      </w:pPr>
      <w:r>
        <w:t>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7D1C13CF" w14:textId="77777777" w:rsidR="00C31E19" w:rsidRDefault="00000000">
      <w:pPr>
        <w:pStyle w:val="BodyText"/>
      </w:pPr>
      <w:r>
        <w:t>The simulations are built upon the results of the ASCA analysis of the combined effect of growth condition and the interaction of growth condition and time (see Figure 4 for overview). The simulated data is created by simulating score and loading values (as in Figure 5) for the combined effect (</w:t>
      </w:r>
      <m:oMath>
        <m:r>
          <w:rPr>
            <w:rFonts w:ascii="Cambria Math" w:hAnsi="Cambria Math"/>
          </w:rPr>
          <m:t>α</m:t>
        </m:r>
        <m:r>
          <m:rPr>
            <m:sty m:val="p"/>
          </m:rPr>
          <w:rPr>
            <w:rFonts w:ascii="Cambria Math" w:hAnsi="Cambria Math"/>
          </w:rPr>
          <m:t>+</m:t>
        </m:r>
        <m:r>
          <w:rPr>
            <w:rFonts w:ascii="Cambria Math" w:hAnsi="Cambria Math"/>
          </w:rPr>
          <m:t>αβ</m:t>
        </m:r>
      </m:oMath>
      <w:r>
        <w:t xml:space="preserve">) ) explaining the difference in time profiles of the P+ and P- condition and the main time effect </w:t>
      </w:r>
      <m:oMath>
        <m:r>
          <w:rPr>
            <w:rFonts w:ascii="Cambria Math" w:hAnsi="Cambria Math"/>
          </w:rPr>
          <m:t>β</m:t>
        </m:r>
      </m:oMath>
      <w:r>
        <w:t>, as well as, structured ambient variance (</w:t>
      </w:r>
      <m:oMath>
        <m:r>
          <w:rPr>
            <w:rFonts w:ascii="Cambria Math" w:hAnsi="Cambria Math"/>
          </w:rPr>
          <m:t>S</m:t>
        </m:r>
      </m:oMath>
      <w:r>
        <w:t>). This is to mimic variance due to gene expression as a function of growth condition and time as well as variance due to coexpression of genes in the same pathway on top of this experimentally induced DE variance.</w:t>
      </w:r>
    </w:p>
    <w:p w14:paraId="3930E31C" w14:textId="77777777" w:rsidR="00C31E19" w:rsidRDefault="00000000">
      <w:pPr>
        <w:pStyle w:val="Heading2"/>
      </w:pPr>
      <w:bookmarkStart w:id="9" w:name="X46a0c936cbc4c0021f3a8d459d4da7425c5782d"/>
      <w:bookmarkEnd w:id="8"/>
      <w:r>
        <w:t>Data simulation 1: Combined effect size and number of differential genes</w:t>
      </w:r>
    </w:p>
    <w:p w14:paraId="23858D34" w14:textId="77777777" w:rsidR="00C31E19" w:rsidRDefault="00000000">
      <w:pPr>
        <w:pStyle w:val="FirstParagraph"/>
      </w:pPr>
      <w:r>
        <w:t xml:space="preserve">The first simulation aims to determine how well the methods perform to find coexpressed genes in the presence of a dominant between-group variance structure and increasing numbers of differential URP genes (genes with high between-group correlation but no within-group correlation). The expression levels of differential transcripts is modeled with the scores and loadings of the growth condition and its interaction with time; termed here the combined effect (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 The time effect is modeled with scores and loadings (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 Also included is some random measurement noise, this is modeled as a matrix </w:t>
      </w:r>
      <m:oMath>
        <m:r>
          <m:rPr>
            <m:sty m:val="b"/>
          </m:rPr>
          <w:rPr>
            <w:rFonts w:ascii="Cambria Math" w:hAnsi="Cambria Math"/>
          </w:rPr>
          <m:t>E</m:t>
        </m:r>
      </m:oMath>
      <w:r>
        <w:t xml:space="preserve">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5586CA2C" w14:textId="77777777" w:rsidR="00C31E19" w:rsidRDefault="00000000">
      <w:pPr>
        <w:pStyle w:val="BodyText"/>
      </w:pPr>
      <w:r>
        <w:t>On top of the between-group effect there is an additional correlation structure applied to the baits and spikes to create a model of coexpression that is independent to the variance induced by the experimental factors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This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matrix contains two component sources of variation which links the baits and spikes. In this simulation we have a set of 4 baits that have positive loadings for the combined effect along with a variable number of other genes - “Combined Effect Responders”, which are the genes from a simulated URP (indicated by the yellow bar in Figure 5). For the structured ambient variance; 2 random vector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each column representing an effect caused by ambient conditions) which our baits and spikes contribute to (i.e. green and black bars in Figure 5 are non zero in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Similarly to the real data, the gene expression values for each experimental condition are simulated with three independent replicates per time-condition-combination. Each simulated data </w:t>
      </w:r>
      <m:oMath>
        <m:r>
          <m:rPr>
            <m:sty m:val="b"/>
          </m:rPr>
          <w:rPr>
            <w:rFonts w:ascii="Cambria Math" w:hAnsi="Cambria Math"/>
          </w:rPr>
          <m:t>Y</m:t>
        </m:r>
      </m:oMath>
      <w:r>
        <w:t xml:space="preserve"> set thus consists of 24 samples and 2000 genes.</w:t>
      </w:r>
    </w:p>
    <w:p w14:paraId="2F06E25C" w14:textId="77777777" w:rsidR="00C31E19" w:rsidRDefault="00000000">
      <w:pPr>
        <w:pStyle w:val="BodyText"/>
      </w:pPr>
      <w:r>
        <w:t xml:space="preserve">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same score value for each of the replicates within that condition.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simulated to create the baits and spikes. As displayed in Figure 5, the green bar represents 4 baits (or </w:t>
      </w:r>
      <w:r>
        <w:lastRenderedPageBreak/>
        <w:t>known pathway genes), the black bar represents the 12 spikes (“unknown” genes from POI or RP), yellow represents differential URP genes, and purple; a set of differential URPs with an alternative treatment response.</w:t>
      </w:r>
    </w:p>
    <w:p w14:paraId="3626BE3C" w14:textId="77777777" w:rsidR="00C31E19"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spike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The </w:t>
      </w:r>
      <m:oMath>
        <m:r>
          <m:rPr>
            <m:sty m:val="b"/>
          </m:rPr>
          <w:rPr>
            <w:rFonts w:ascii="Cambria Math" w:hAnsi="Cambria Math"/>
          </w:rPr>
          <m:t>T</m:t>
        </m:r>
      </m:oMath>
      <w:r>
        <w:t xml:space="preserve"> 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 </w:t>
      </w:r>
      <m:oMath>
        <m:r>
          <m:rPr>
            <m:sty m:val="b"/>
          </m:rPr>
          <w:rPr>
            <w:rFonts w:ascii="Cambria Math" w:hAnsi="Cambria Math"/>
          </w:rPr>
          <m:t>E</m:t>
        </m:r>
      </m:oMath>
      <w:r>
        <w:t xml:space="preserve"> represents random unstructured technical noise and the additional </w:t>
      </w:r>
      <m:oMath>
        <m:sSup>
          <m:sSupPr>
            <m:ctrlPr>
              <w:rPr>
                <w:rFonts w:ascii="Cambria Math" w:hAnsi="Cambria Math"/>
              </w:rPr>
            </m:ctrlPr>
          </m:sSupPr>
          <m:e>
            <m:r>
              <m:rPr>
                <m:sty m:val="b"/>
              </m:rPr>
              <w:rPr>
                <w:rFonts w:ascii="Cambria Math" w:hAnsi="Cambria Math"/>
              </w:rPr>
              <m:t>1μ</m:t>
            </m:r>
          </m:e>
          <m:sup>
            <m:r>
              <w:rPr>
                <w:rFonts w:ascii="Cambria Math" w:hAnsi="Cambria Math"/>
              </w:rPr>
              <m:t>T</m:t>
            </m:r>
          </m:sup>
        </m:sSup>
      </m:oMath>
      <w:r>
        <w:t xml:space="preserve"> term in (1) represents a mean value for each gene.</w:t>
      </w:r>
    </w:p>
    <w:p w14:paraId="075CE356" w14:textId="77777777" w:rsidR="00C31E19" w:rsidRDefault="00000000">
      <w:pPr>
        <w:pStyle w:val="CaptionedFigure"/>
      </w:pPr>
      <w:r>
        <w:rPr>
          <w:noProof/>
        </w:rPr>
        <w:drawing>
          <wp:inline distT="0" distB="0" distL="0" distR="0" wp14:anchorId="7388C894" wp14:editId="6183B8E5">
            <wp:extent cx="5334000" cy="1740713"/>
            <wp:effectExtent l="0" t="0" r="0" b="0"/>
            <wp:docPr id="41" name="Picture"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2" name="Picture" descr="Sim_SL_diagram_simplified.png"/>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1189FE10" w14:textId="77777777" w:rsidR="00C31E19" w:rsidRDefault="00000000">
      <w:pPr>
        <w:pStyle w:val="ImageCaption"/>
      </w:pPr>
      <w:bookmarkStart w:id="10" w:name="fig:simOverview"/>
      <w:bookmarkEnd w:id="10"/>
      <w:r>
        <w:t>Figure 5: Coexpression simulation, simplified overview. Colours correspond to the same genes in the different loading vectors (</w:t>
      </w:r>
      <w:r>
        <w:rPr>
          <w:iCs/>
        </w:rPr>
        <w:t>P</w:t>
      </w:r>
      <w:r>
        <w:t>).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14:paraId="75E4588B" w14:textId="77777777" w:rsidR="00C31E1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r>
              <m:e/>
              <m:e>
                <m:r>
                  <m:rPr>
                    <m:nor/>
                  </m:rPr>
                  <m:t>where for each element</m:t>
                </m:r>
              </m:e>
            </m:mr>
            <m:mr>
              <m:e/>
              <m:e>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k</m:t>
                        </m:r>
                      </m:sub>
                    </m:sSub>
                  </m:sub>
                  <m:sup>
                    <m:r>
                      <m:rPr>
                        <m:nor/>
                      </m:rPr>
                      <m:t>baits,spike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e>
            </m:mr>
            <m:mr>
              <m:e>
                <m:r>
                  <m:rPr>
                    <m:nor/>
                  </m:rPr>
                  <m:t>and:</m:t>
                </m:r>
              </m:e>
              <m:e/>
            </m:mr>
            <m:mr>
              <m:e>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m:rPr>
                        <m:nor/>
                      </m:rPr>
                      <m:t>rest</m:t>
                    </m:r>
                  </m:sup>
                </m:sSubSup>
              </m:e>
              <m:e>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1</m:t>
              </m:r>
            </m:e>
          </m:d>
        </m:oMath>
      </m:oMathPara>
    </w:p>
    <w:p w14:paraId="5425B731" w14:textId="77777777" w:rsidR="00C31E19" w:rsidRDefault="00000000">
      <w:pPr>
        <w:pStyle w:val="FirstParagraph"/>
      </w:pPr>
      <w:r>
        <w:t xml:space="preserve">The issue to address is the presence of many differential URPs; those that have strong between group correlations but no within group correlation. Here these differential genes relate to the yellow bar in Figure 5. We incrementally increase the number of non-zero values and decrease the number of 0 values, which in figure 5 relates to increasing the size </w:t>
      </w:r>
      <w:r>
        <w:lastRenderedPageBreak/>
        <w:t xml:space="preserve">of the yellow bar, as well as varying the size (as quantified by the Frobenius norm) of the combined effect matrix through the scalar parameter </w:t>
      </w:r>
      <w:r>
        <w:rPr>
          <w:i/>
          <w:iCs/>
        </w:rPr>
        <w:t>d</w:t>
      </w:r>
      <w:r>
        <w:t xml:space="preserve"> below;</w:t>
      </w:r>
    </w:p>
    <w:p w14:paraId="45F1C5D1" w14:textId="77777777" w:rsidR="00C31E1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673EB5CB" w14:textId="77777777" w:rsidR="00C31E19" w:rsidRDefault="00C31E19">
      <w:pPr>
        <w:pStyle w:val="FirstParagraph"/>
      </w:pPr>
    </w:p>
    <w:p w14:paraId="6BD128E6" w14:textId="77777777" w:rsidR="00C31E19" w:rsidRDefault="00000000">
      <w:pPr>
        <w:pStyle w:val="Heading2"/>
      </w:pPr>
      <w:bookmarkStart w:id="11" w:name="data-simulation-2-replication"/>
      <w:bookmarkEnd w:id="9"/>
      <w:r>
        <w:t>Data simulation 2: Replication</w:t>
      </w:r>
    </w:p>
    <w:p w14:paraId="521AFEEF" w14:textId="77777777" w:rsidR="00C31E19" w:rsidRDefault="00000000">
      <w:pPr>
        <w:pStyle w:val="FirstParagraph"/>
      </w:pPr>
      <w:r>
        <w:t>In order to evaluate the methods and indicate the levels of variance required for optimal performance we conduct a larger scale assay. Here we fix the number of DE URP genes to 30 which corresponds to the yellow bar size and the size of the within correlation effect matrix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We investigate a range of values for sizes of between variance (</w:t>
      </w:r>
      <w:r>
        <w:rPr>
          <w:i/>
          <w:iCs/>
        </w:rPr>
        <w:t>d</w:t>
      </w:r>
      <w:r>
        <w:t>) and random noise (</w:t>
      </w:r>
      <w:r>
        <w:rPr>
          <w:i/>
          <w:iCs/>
        </w:rPr>
        <w:t>l</w:t>
      </w:r>
      <w:r>
        <w:t xml:space="preserve">) across random structures (which correspond to repeated simulations of randomised values for all </w:t>
      </w:r>
      <m:oMath>
        <m:r>
          <m:rPr>
            <m:sty m:val="b"/>
          </m:rPr>
          <w:rPr>
            <w:rFonts w:ascii="Cambria Math" w:hAnsi="Cambria Math"/>
          </w:rPr>
          <m:t>T</m:t>
        </m:r>
      </m:oMath>
      <w:r>
        <w:t xml:space="preserve"> matrices). Parameters were adjusted according to (3) on 20 randomised </w:t>
      </w:r>
      <m:oMath>
        <m:r>
          <m:rPr>
            <m:sty m:val="b"/>
          </m:rPr>
          <w:rPr>
            <w:rFonts w:ascii="Cambria Math" w:hAnsi="Cambria Math"/>
          </w:rPr>
          <m:t>T</m:t>
        </m:r>
      </m:oMath>
      <w:r>
        <w:t xml:space="preserve"> matrices.</w:t>
      </w:r>
    </w:p>
    <w:p w14:paraId="70B2E891" w14:textId="77777777" w:rsidR="00C31E1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1A910966" w14:textId="77777777" w:rsidR="00C31E19"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4922584F" w14:textId="77777777" w:rsidR="00C31E19" w:rsidRDefault="00000000">
      <w:pPr>
        <w:pStyle w:val="Heading2"/>
      </w:pPr>
      <w:bookmarkStart w:id="12" w:name="selection-of-genes-of-interest"/>
      <w:bookmarkEnd w:id="11"/>
      <w:r>
        <w:t>Selection of genes of interest</w:t>
      </w:r>
    </w:p>
    <w:p w14:paraId="45A2A8C3" w14:textId="77777777" w:rsidR="00C31E19" w:rsidRDefault="00000000">
      <w:pPr>
        <w:pStyle w:val="Heading3"/>
      </w:pPr>
      <w:bookmarkStart w:id="13" w:name="ranked-correlations"/>
      <w:r>
        <w:t>Ranked correlations</w:t>
      </w:r>
    </w:p>
    <w:p w14:paraId="0C31276C" w14:textId="77777777" w:rsidR="00C31E19" w:rsidRDefault="00000000">
      <w:pPr>
        <w:pStyle w:val="FirstParagraph"/>
      </w:pPr>
      <w:r>
        <w:t xml:space="preserve">Pearson’s correlation coefficient is calculated between all columns of </w:t>
      </w:r>
      <m:oMath>
        <m:r>
          <m:rPr>
            <m:sty m:val="b"/>
          </m:rPr>
          <w:rPr>
            <w:rFonts w:ascii="Cambria Math" w:hAnsi="Cambria Math"/>
          </w:rPr>
          <m:t>Y</m:t>
        </m:r>
      </m:oMath>
      <w:r>
        <w:t xml:space="preserve">. For ranked correlations Pearson’s </w:t>
      </w:r>
      <w:r>
        <w:rPr>
          <w:i/>
          <w:iCs/>
        </w:rPr>
        <w:t>r</w:t>
      </w:r>
      <w:r>
        <w:t xml:space="preserve"> is calculated between each bait and all other genes. Ranks are assigned to all non-bait transcripts based on </w:t>
      </w:r>
      <w:r>
        <w:rPr>
          <w:i/>
          <w:iCs/>
        </w:rPr>
        <w:t>r</w:t>
      </w:r>
      <w:r>
        <w:t xml:space="preserve"> with the lowest rank for the highest correlation. These ranks are averaged across all baits, similarly to (</w:t>
      </w:r>
      <w:hyperlink w:anchor="X18618c4a7fe605fcd8d6b66c052f33c2f8fe63d">
        <w:r>
          <w:rPr>
            <w:rStyle w:val="Hyperlink"/>
          </w:rPr>
          <w:t>7</w:t>
        </w:r>
      </w:hyperlink>
      <w:r>
        <w:t>).</w:t>
      </w:r>
    </w:p>
    <w:p w14:paraId="54C200E5" w14:textId="77777777" w:rsidR="00C31E19" w:rsidRDefault="00000000">
      <w:pPr>
        <w:pStyle w:val="Heading3"/>
      </w:pPr>
      <w:bookmarkStart w:id="14" w:name="asca"/>
      <w:bookmarkEnd w:id="13"/>
      <w:r>
        <w:t>ASCA+</w:t>
      </w:r>
    </w:p>
    <w:p w14:paraId="31A946E8" w14:textId="77777777" w:rsidR="00C31E19" w:rsidRDefault="00000000">
      <w:pPr>
        <w:pStyle w:val="FirstParagraph"/>
      </w:pPr>
      <w:r>
        <w:t>ANOVA simultaneous component analysis ((</w:t>
      </w:r>
      <w:hyperlink w:anchor="Xaca7e11f7e5f0a0465524ca94b5740f80e57dcd">
        <w:r>
          <w:rPr>
            <w:rStyle w:val="Hyperlink"/>
          </w:rPr>
          <w:t>12</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3</w:t>
        </w:r>
      </w:hyperlink>
      <w:r>
        <w:t>). ASCA+ addresses the issue of biased effects matrices in unbalanced designs. The following is a summary of the algorithm description provided in (</w:t>
      </w:r>
      <w:hyperlink w:anchor="ref-thielASCAAPCAExtensions2017">
        <w:r>
          <w:rPr>
            <w:rStyle w:val="Hyperlink"/>
          </w:rPr>
          <w:t>13</w:t>
        </w:r>
      </w:hyperlink>
      <w:r>
        <w:t>).</w:t>
      </w:r>
    </w:p>
    <w:p w14:paraId="4611F378" w14:textId="77777777" w:rsidR="00C31E19" w:rsidRDefault="00000000">
      <w:pPr>
        <w:pStyle w:val="BodyText"/>
      </w:pPr>
      <w:r>
        <w:t>The multivariate generalised linear model (GLM) can be expressed as:</w:t>
      </w:r>
    </w:p>
    <w:p w14:paraId="39B61D7C"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4</m:t>
              </m:r>
            </m:e>
          </m:d>
        </m:oMath>
      </m:oMathPara>
    </w:p>
    <w:p w14:paraId="1A95DE30" w14:textId="77777777" w:rsidR="00C31E19"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02799D80" w14:textId="77777777" w:rsidR="00C31E19" w:rsidRDefault="00000000">
      <w:pPr>
        <w:pStyle w:val="BodyText"/>
      </w:pPr>
      <w:r>
        <w:lastRenderedPageBreak/>
        <w:t>Through Ordinary Least Squares (OLS) we can obtain the (unbiased) estimators of the model parameters:</w:t>
      </w:r>
    </w:p>
    <w:p w14:paraId="0E9BE49C"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5</m:t>
              </m:r>
            </m:e>
          </m:d>
        </m:oMath>
      </m:oMathPara>
    </w:p>
    <w:p w14:paraId="0D9DF57E" w14:textId="77777777" w:rsidR="00C31E19" w:rsidRDefault="00000000">
      <w:pPr>
        <w:pStyle w:val="FirstParagraph"/>
      </w:pPr>
      <w:r>
        <w:t>The effect matrices for different terms of the model can be obtained as:</w:t>
      </w:r>
    </w:p>
    <w:p w14:paraId="7FDF8B75"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6</m:t>
              </m:r>
            </m:e>
          </m:d>
        </m:oMath>
      </m:oMathPara>
    </w:p>
    <w:p w14:paraId="3DF5F98C" w14:textId="77777777" w:rsidR="00C31E19"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20733505"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7</m:t>
              </m:r>
            </m:e>
          </m:d>
        </m:oMath>
      </m:oMathPara>
    </w:p>
    <w:p w14:paraId="7EC5CD64" w14:textId="77777777" w:rsidR="00C31E19" w:rsidRDefault="00000000">
      <w:pPr>
        <w:pStyle w:val="FirstParagraph"/>
      </w:pPr>
      <w:r>
        <w:t>The above is achieved through the sum coded indicator matrix as illustrated further in (</w:t>
      </w:r>
      <w:hyperlink w:anchor="ref-thielASCAAPCAExtensions2017">
        <w:r>
          <w:rPr>
            <w:rStyle w:val="Hyperlink"/>
          </w:rPr>
          <w:t>13</w:t>
        </w:r>
      </w:hyperlink>
      <w:r>
        <w:t>).</w:t>
      </w:r>
    </w:p>
    <w:p w14:paraId="05656799" w14:textId="77777777" w:rsidR="00C31E19"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1E440C36"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8</m:t>
              </m:r>
            </m:e>
          </m:d>
        </m:oMath>
      </m:oMathPara>
    </w:p>
    <w:p w14:paraId="33952CDD" w14:textId="77777777" w:rsidR="00C31E19" w:rsidRDefault="00000000">
      <w:pPr>
        <w:pStyle w:val="FirstParagraph"/>
      </w:pPr>
      <w:r>
        <w:t>Throughout this text when referring to the calculation of ASCA/ASCA+ model on simulated or real data the following model is calculated:</w:t>
      </w:r>
    </w:p>
    <w:p w14:paraId="7CE6EB6E"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9</m:t>
              </m:r>
            </m:e>
          </m:d>
        </m:oMath>
      </m:oMathPara>
    </w:p>
    <w:p w14:paraId="41E2D04D" w14:textId="77777777" w:rsidR="00C31E19" w:rsidRDefault="00000000">
      <w:pPr>
        <w:pStyle w:val="FirstParagraph"/>
      </w:pPr>
      <w:r>
        <w:t>With genes selected from:</w:t>
      </w:r>
    </w:p>
    <w:p w14:paraId="355DDED5" w14:textId="77777777" w:rsidR="00C31E19"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β</m:t>
                    </m:r>
                  </m:sub>
                  <m:sup>
                    <m:r>
                      <w:rPr>
                        <w:rFonts w:ascii="Cambria Math" w:hAnsi="Cambria Math"/>
                      </w:rPr>
                      <m:t>T</m:t>
                    </m:r>
                  </m:sup>
                </m:sSubSup>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10</m:t>
              </m:r>
            </m:e>
          </m:d>
        </m:oMath>
      </m:oMathPara>
    </w:p>
    <w:p w14:paraId="6D3A6871" w14:textId="77777777" w:rsidR="00C31E19" w:rsidRDefault="00000000">
      <w:pPr>
        <w:pStyle w:val="Heading3"/>
      </w:pPr>
      <w:bookmarkStart w:id="15" w:name="pls-regression"/>
      <w:bookmarkEnd w:id="14"/>
      <w:r>
        <w:t>PLS regression</w:t>
      </w:r>
    </w:p>
    <w:p w14:paraId="74C5B9CC" w14:textId="77777777" w:rsidR="00C31E19"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6075C5F6"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1</m:t>
              </m:r>
            </m:e>
          </m:d>
        </m:oMath>
      </m:oMathPara>
    </w:p>
    <w:p w14:paraId="21385C24" w14:textId="77777777" w:rsidR="00C31E19"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0A338887"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2</m:t>
              </m:r>
            </m:e>
          </m:d>
        </m:oMath>
      </m:oMathPara>
    </w:p>
    <w:p w14:paraId="76096667" w14:textId="77777777" w:rsidR="00C31E19" w:rsidRDefault="00000000">
      <w:pPr>
        <w:pStyle w:val="FirstParagraph"/>
      </w:pPr>
      <w:r>
        <w:t>This model is estimated in our work using the SIMPLS algorithm ((</w:t>
      </w:r>
      <w:hyperlink w:anchor="ref-dejongSIMPLSAlternativeApproach1993">
        <w:r>
          <w:rPr>
            <w:rStyle w:val="Hyperlink"/>
          </w:rPr>
          <w:t>21</w:t>
        </w:r>
      </w:hyperlink>
      <w:r>
        <w:t>)) as follows:</w:t>
      </w:r>
    </w:p>
    <w:p w14:paraId="61AA6292" w14:textId="77777777" w:rsidR="00C31E19" w:rsidRDefault="00000000">
      <w:pPr>
        <w:pStyle w:val="Compact"/>
        <w:numPr>
          <w:ilvl w:val="0"/>
          <w:numId w:val="2"/>
        </w:numPr>
      </w:pPr>
      <w:r>
        <w:t xml:space="preserve">Initializ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0</m:t>
            </m:r>
          </m:sub>
        </m:sSub>
      </m:oMath>
      <w:r>
        <w:t xml:space="preserve"> to </w:t>
      </w:r>
      <m:oMath>
        <m:acc>
          <m:accPr>
            <m:chr m:val="̃"/>
            <m:ctrlPr>
              <w:rPr>
                <w:rFonts w:ascii="Cambria Math" w:hAnsi="Cambria Math"/>
              </w:rPr>
            </m:ctrlPr>
          </m:accPr>
          <m:e>
            <m:r>
              <m:rPr>
                <m:sty m:val="b"/>
              </m:rPr>
              <w:rPr>
                <w:rFonts w:ascii="Cambria Math" w:hAnsi="Cambria Math"/>
              </w:rPr>
              <m:t>Y</m:t>
            </m:r>
          </m:e>
        </m:acc>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0</m:t>
            </m:r>
          </m:sub>
        </m:sSub>
      </m:oMath>
      <w:r>
        <w:t xml:space="preserve"> to </w:t>
      </w:r>
      <m:oMath>
        <m:r>
          <m:rPr>
            <m:sty m:val="b"/>
          </m:rPr>
          <w:rPr>
            <w:rFonts w:ascii="Cambria Math" w:hAnsi="Cambria Math"/>
          </w:rPr>
          <m:t>B</m:t>
        </m:r>
      </m:oMath>
      <w:r>
        <w:t>.</w:t>
      </w:r>
    </w:p>
    <w:p w14:paraId="60945D45" w14:textId="77777777" w:rsidR="00C31E19" w:rsidRDefault="00000000">
      <w:pPr>
        <w:pStyle w:val="Compact"/>
        <w:numPr>
          <w:ilvl w:val="0"/>
          <w:numId w:val="2"/>
        </w:numPr>
      </w:pPr>
      <w:r>
        <w:t xml:space="preserve">Iteratively perform the following steps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w:t>
      </w:r>
    </w:p>
    <w:p w14:paraId="36CAFEED" w14:textId="77777777" w:rsidR="00C31E19" w:rsidRDefault="00000000">
      <w:pPr>
        <w:pStyle w:val="Compact"/>
        <w:numPr>
          <w:ilvl w:val="1"/>
          <w:numId w:val="3"/>
        </w:numPr>
      </w:pPr>
      <w:r>
        <w:lastRenderedPageBreak/>
        <w:t xml:space="preserve">Compute the singular value decomposition (SVD) of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to obtain the left and right singular vectors; weight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respectively.</w:t>
      </w:r>
    </w:p>
    <w:p w14:paraId="24A2A24A" w14:textId="77777777" w:rsidR="00C31E19" w:rsidRDefault="00000000">
      <w:pPr>
        <w:pStyle w:val="Compact"/>
        <w:numPr>
          <w:ilvl w:val="1"/>
          <w:numId w:val="3"/>
        </w:numPr>
      </w:pPr>
      <w:r>
        <w:t xml:space="preserve">Project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onto the first left and right singular vector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to obtai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k</m:t>
            </m:r>
          </m:sub>
        </m:sSub>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w:t>
      </w:r>
    </w:p>
    <w:p w14:paraId="0E38C2B5" w14:textId="77777777" w:rsidR="00C31E19"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and </w:t>
      </w:r>
      <m:oMath>
        <m:sSubSup>
          <m:sSubSupPr>
            <m:ctrlPr>
              <w:rPr>
                <w:rFonts w:ascii="Cambria Math" w:hAnsi="Cambria Math"/>
              </w:rPr>
            </m:ctrlPr>
          </m:sSubSupPr>
          <m:e>
            <m:r>
              <m:rPr>
                <m:sty m:val="b"/>
              </m:rPr>
              <w:rPr>
                <w:rFonts w:ascii="Cambria Math" w:hAnsi="Cambria Math"/>
              </w:rPr>
              <m:t>v</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v</m:t>
            </m:r>
          </m:e>
          <m:sub>
            <m:r>
              <w:rPr>
                <w:rFonts w:ascii="Cambria Math" w:hAnsi="Cambria Math"/>
              </w:rPr>
              <m:t>k​</m:t>
            </m:r>
          </m:sub>
        </m:sSub>
        <m:r>
          <m:rPr>
            <m:sty m:val="p"/>
          </m:rPr>
          <w:rPr>
            <w:rFonts w:ascii="Cambria Math" w:hAnsi="Cambria Math"/>
          </w:rPr>
          <m:t>=</m:t>
        </m:r>
        <m:r>
          <w:rPr>
            <w:rFonts w:ascii="Cambria Math" w:hAnsi="Cambria Math"/>
          </w:rPr>
          <m:t>1</m:t>
        </m:r>
      </m:oMath>
      <w:r>
        <w:t>.</w:t>
      </w:r>
    </w:p>
    <w:p w14:paraId="32925AB8" w14:textId="77777777" w:rsidR="00C31E19" w:rsidRDefault="00000000">
      <w:pPr>
        <w:pStyle w:val="BodyText"/>
      </w:pPr>
      <w:r>
        <w:t xml:space="preserve"> </w:t>
      </w:r>
    </w:p>
    <w:p w14:paraId="33AF0AD4" w14:textId="77777777" w:rsidR="00C31E19" w:rsidRDefault="00000000">
      <w:pPr>
        <w:pStyle w:val="BodyText"/>
      </w:pPr>
      <w:r>
        <w:t xml:space="preserve">PLS2 aims to maximize the covariance betwee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oMath>
      <w:r>
        <w:t xml:space="preserve"> at each iteration. In the following simulations and application the number of components calculated by PLS2 is set to 2 to create an interpretable model.</w:t>
      </w:r>
    </w:p>
    <w:p w14:paraId="5D3F3384" w14:textId="77777777" w:rsidR="00C31E19" w:rsidRDefault="00000000">
      <w:pPr>
        <w:pStyle w:val="Heading3"/>
      </w:pPr>
      <w:bookmarkStart w:id="16" w:name="variable-importance-in-projection-vip"/>
      <w:bookmarkEnd w:id="15"/>
      <w:r>
        <w:t>Variable importance in projection (VIP)</w:t>
      </w:r>
    </w:p>
    <w:p w14:paraId="5CA83A40" w14:textId="77777777" w:rsidR="00C31E19" w:rsidRDefault="00000000">
      <w:pPr>
        <w:pStyle w:val="FirstParagraph"/>
      </w:pPr>
      <w:r>
        <w:t>In this work genes are selected in both ASCA+ and PLS through VIP which is a way to measure the contributions of each variable to the underlying models. According to:</w:t>
      </w:r>
    </w:p>
    <w:p w14:paraId="3CCF8749"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3</m:t>
              </m:r>
            </m:e>
          </m:d>
        </m:oMath>
      </m:oMathPara>
    </w:p>
    <w:p w14:paraId="0085D3CA" w14:textId="77777777" w:rsidR="00C31E19" w:rsidRDefault="00000000">
      <w:pPr>
        <w:pStyle w:val="FirstParagraph"/>
      </w:pPr>
      <w:r>
        <w:t xml:space="preserve">Where k=1…K represents the number of components in the respective models, j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3</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w:t>
      </w:r>
      <m:oMath>
        <m:r>
          <m:rPr>
            <m:sty m:val="b"/>
          </m:rPr>
          <w:rPr>
            <w:rFonts w:ascii="Cambria Math" w:hAnsi="Cambria Math"/>
          </w:rPr>
          <m:t>Y</m:t>
        </m:r>
      </m:oMath>
      <w:r>
        <w:t>.</w:t>
      </w:r>
    </w:p>
    <w:p w14:paraId="291A9ED0" w14:textId="77777777" w:rsidR="00C31E19" w:rsidRDefault="00000000">
      <w:pPr>
        <w:pStyle w:val="Heading3"/>
      </w:pPr>
      <w:bookmarkStart w:id="17" w:name="X26d2faa77e7d98d0c6139bcb8b7d84c9b036e66"/>
      <w:bookmarkEnd w:id="16"/>
      <w:r>
        <w:t>Multivariate ASCA residual analysis (MASCARA)</w:t>
      </w:r>
    </w:p>
    <w:p w14:paraId="7D4B4E67" w14:textId="77777777" w:rsidR="00C31E19"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plant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8) is substituted as </w:t>
      </w:r>
      <m:oMath>
        <m:r>
          <m:rPr>
            <m:sty m:val="b"/>
          </m:rPr>
          <w:rPr>
            <w:rFonts w:ascii="Cambria Math" w:hAnsi="Cambria Math"/>
          </w:rPr>
          <m:t>Y</m:t>
        </m:r>
      </m:oMath>
      <w:r>
        <w:t xml:space="preserve"> into PLS2 after being split into baits and remainder as per equation (11).</w:t>
      </w:r>
    </w:p>
    <w:p w14:paraId="4D0BBDA4" w14:textId="77777777" w:rsidR="00C31E19" w:rsidRDefault="00000000">
      <w:pPr>
        <w:pStyle w:val="BodyText"/>
      </w:pPr>
      <w:r>
        <w:t>The genes are ranked based on target projection ((</w:t>
      </w:r>
      <w:hyperlink w:anchor="Xf6b94e0f73326edb35ae19b864793f61a792cea">
        <w:r>
          <w:rPr>
            <w:rStyle w:val="Hyperlink"/>
          </w:rPr>
          <w:t>22</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w:t>
      </w:r>
      <w:r>
        <w:lastRenderedPageBreak/>
        <w:t>This approach allows a general direction in the PLS space to be defined by multiple baits and assumes that these baits are highly correlated with one another.</w:t>
      </w:r>
    </w:p>
    <w:p w14:paraId="56771451" w14:textId="77777777" w:rsidR="00C31E19" w:rsidRDefault="00000000">
      <w:pPr>
        <w:pStyle w:val="Heading2"/>
      </w:pPr>
      <w:bookmarkStart w:id="18" w:name="Xb903a9c2533eb30015deee5d61559b4ef561382"/>
      <w:bookmarkEnd w:id="12"/>
      <w:bookmarkEnd w:id="17"/>
      <w:r>
        <w:t>Performance evaluation; Log2 geometric mean rank</w:t>
      </w:r>
    </w:p>
    <w:p w14:paraId="31535C2A" w14:textId="77777777" w:rsidR="00C31E19" w:rsidRDefault="00000000">
      <w:pPr>
        <w:pStyle w:val="FirstParagraph"/>
      </w:pPr>
      <w:r>
        <w:t xml:space="preserve">To evaluate performance we use log2 geometric mean rank (GMR; </w:t>
      </w:r>
      <m:oMath>
        <m:acc>
          <m:accPr>
            <m:chr m:val="‾"/>
            <m:ctrlPr>
              <w:rPr>
                <w:rFonts w:ascii="Cambria Math" w:hAnsi="Cambria Math"/>
              </w:rPr>
            </m:ctrlPr>
          </m:accPr>
          <m:e>
            <m:r>
              <w:rPr>
                <w:rFonts w:ascii="Cambria Math" w:hAnsi="Cambria Math"/>
              </w:rPr>
              <m:t>γ</m:t>
            </m:r>
          </m:e>
        </m:acc>
      </m:oMath>
      <w:r>
        <w:t>), defined as:</w:t>
      </w:r>
    </w:p>
    <w:p w14:paraId="660390F2" w14:textId="77777777" w:rsidR="00C31E1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g2</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spike</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spike</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spike</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pike</m:t>
                            </m:r>
                          </m:sub>
                        </m:sSub>
                      </m:sup>
                    </m:sSup>
                  </m:e>
                </m:d>
              </m:e>
            </m:mr>
          </m:m>
          <m:r>
            <w:rPr>
              <w:rFonts w:ascii="Cambria Math" w:hAnsi="Cambria Math"/>
            </w:rPr>
            <m:t>  </m:t>
          </m:r>
          <m:d>
            <m:dPr>
              <m:ctrlPr>
                <w:rPr>
                  <w:rFonts w:ascii="Cambria Math" w:hAnsi="Cambria Math"/>
                </w:rPr>
              </m:ctrlPr>
            </m:dPr>
            <m:e>
              <m:r>
                <w:rPr>
                  <w:rFonts w:ascii="Cambria Math" w:hAnsi="Cambria Math"/>
                </w:rPr>
                <m:t>14</m:t>
              </m:r>
            </m:e>
          </m:d>
        </m:oMath>
      </m:oMathPara>
    </w:p>
    <w:p w14:paraId="31DC7E04" w14:textId="77777777" w:rsidR="00C31E19"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spike</m:t>
            </m:r>
          </m:sub>
        </m:sSub>
      </m:oMath>
      <w:r>
        <w:t xml:space="preserve"> spikes. A lower </w:t>
      </w:r>
      <m:oMath>
        <m:r>
          <w:rPr>
            <w:rFonts w:ascii="Cambria Math" w:hAnsi="Cambria Math"/>
          </w:rPr>
          <m:t>γ</m:t>
        </m:r>
      </m:oMath>
      <w:r>
        <w:t xml:space="preserve"> indicates better performance.</w:t>
      </w:r>
    </w:p>
    <w:p w14:paraId="72DB1AB8" w14:textId="77777777" w:rsidR="00C31E19" w:rsidRDefault="00000000">
      <w:pPr>
        <w:pStyle w:val="Heading1"/>
      </w:pPr>
      <w:bookmarkStart w:id="19" w:name="results"/>
      <w:bookmarkEnd w:id="4"/>
      <w:bookmarkEnd w:id="18"/>
      <w:r>
        <w:t>Results</w:t>
      </w:r>
    </w:p>
    <w:p w14:paraId="5A9CF8AE" w14:textId="77777777" w:rsidR="00C31E19" w:rsidRDefault="00000000">
      <w:pPr>
        <w:pStyle w:val="Heading2"/>
      </w:pPr>
      <w:bookmarkStart w:id="20" w:name="Xfa44759ae159fe18ce845bdd32c1d96e816d4f6"/>
      <w:r>
        <w:t>Simulation 1: Combined effect size and number of differential genes</w:t>
      </w:r>
    </w:p>
    <w:p w14:paraId="52FD2485" w14:textId="77777777" w:rsidR="00C31E19"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of structured 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546EDF14" w14:textId="77777777" w:rsidR="00C31E19" w:rsidRDefault="00000000">
      <w:pPr>
        <w:pStyle w:val="CaptionedFigure"/>
      </w:pPr>
      <w:r>
        <w:rPr>
          <w:noProof/>
        </w:rPr>
        <w:lastRenderedPageBreak/>
        <w:drawing>
          <wp:inline distT="0" distB="0" distL="0" distR="0" wp14:anchorId="15590F06" wp14:editId="14A206E4">
            <wp:extent cx="4620126" cy="3696101"/>
            <wp:effectExtent l="0" t="0" r="0" b="0"/>
            <wp:docPr id="55" name="Picture" descr="Figure 6: Results of simulation 1 for all 4 methods. Log2 geometric mean rank (GMR) as a function of the number of differentially expressed genes (x-axis) and combined effect size (y axis); (CE = \|\mathbf{T}_{\alpha + \alpha\beta}\mathbf{P}_{\alpha + \alpha\beta}^T\|_F), lower GMR; dark blue, indicates better performance. ASCA model calculated per equation (9), PLS model per equation (12)."/>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70D729" w14:textId="77777777" w:rsidR="00C31E19" w:rsidRDefault="00000000">
      <w:pPr>
        <w:pStyle w:val="ImageCaption"/>
      </w:pPr>
      <w:bookmarkStart w:id="21" w:name="fig:tc"/>
      <w:bookmarkEnd w:id="21"/>
      <w:r>
        <w:t>Figure 6: Results of simulation 1 for all 4 methods. Log2 geometric mean rank (GMR) as a function of the number of differentially expressed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GMR; dark blue, indicates better performance. ASCA model calculated per equation (9), PLS model per equation (12).</w:t>
      </w:r>
    </w:p>
    <w:p w14:paraId="4FFB1204" w14:textId="77777777" w:rsidR="00C31E19"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between group variance is removed with MASCARA.</w:t>
      </w:r>
    </w:p>
    <w:p w14:paraId="6DEF0049" w14:textId="77777777" w:rsidR="00C31E19" w:rsidRDefault="00000000">
      <w:pPr>
        <w:pStyle w:val="Heading2"/>
      </w:pPr>
      <w:bookmarkStart w:id="22" w:name="simulation-2-replication"/>
      <w:bookmarkEnd w:id="20"/>
      <w:r>
        <w:t>Simulation 2: Replication</w:t>
      </w:r>
    </w:p>
    <w:p w14:paraId="04EAF2C0" w14:textId="77777777" w:rsidR="00C31E19" w:rsidRDefault="00000000">
      <w:pPr>
        <w:pStyle w:val="FirstParagraph"/>
      </w:pPr>
      <w:r>
        <w:t>The results from above were obtained from datasets with varying noise, with core aspects such as the underlying structure, the number of replicates, the strength of correlation between variables, and the size of the noise remained fixed. With the following, we test the feasibility range of MASCARA with respect to the ratio of 3 key variance parameters namely:</w:t>
      </w:r>
    </w:p>
    <w:p w14:paraId="446F5789" w14:textId="77777777" w:rsidR="00C31E19" w:rsidRDefault="00000000">
      <w:pPr>
        <w:pStyle w:val="Compact"/>
        <w:numPr>
          <w:ilvl w:val="0"/>
          <w:numId w:val="4"/>
        </w:numPr>
      </w:pPr>
      <w:r>
        <w:t>Within group correlation structure</w:t>
      </w:r>
    </w:p>
    <w:p w14:paraId="7E7E0DEA" w14:textId="77777777" w:rsidR="00C31E19" w:rsidRDefault="00000000">
      <w:pPr>
        <w:pStyle w:val="Compact"/>
        <w:numPr>
          <w:ilvl w:val="0"/>
          <w:numId w:val="4"/>
        </w:numPr>
      </w:pPr>
      <w:r>
        <w:t>Between group correlation structure</w:t>
      </w:r>
    </w:p>
    <w:p w14:paraId="44E8C078" w14:textId="77777777" w:rsidR="00C31E19" w:rsidRDefault="00000000">
      <w:pPr>
        <w:pStyle w:val="Compact"/>
        <w:numPr>
          <w:ilvl w:val="0"/>
          <w:numId w:val="4"/>
        </w:numPr>
      </w:pPr>
      <w:r>
        <w:t>Random noise</w:t>
      </w:r>
    </w:p>
    <w:p w14:paraId="302C9C2D" w14:textId="77777777" w:rsidR="00C31E19" w:rsidRDefault="00000000">
      <w:pPr>
        <w:pStyle w:val="FirstParagraph"/>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xml:space="preserve">) as well as number of non-pathway DE genes to 30 (yellow bar size 5) across all iterations of this test. </w:t>
      </w:r>
      <w:r>
        <w:lastRenderedPageBreak/>
        <w:t>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above. Here we create 20 datasets with random combined effect and within group correlation structures.</w:t>
      </w:r>
    </w:p>
    <w:p w14:paraId="3A70495B" w14:textId="77777777" w:rsidR="00C31E19" w:rsidRDefault="00000000">
      <w:pPr>
        <w:pStyle w:val="CaptionedFigure"/>
      </w:pPr>
      <w:r>
        <w:rPr>
          <w:noProof/>
        </w:rPr>
        <w:drawing>
          <wp:inline distT="0" distB="0" distL="0" distR="0" wp14:anchorId="26EF04AA" wp14:editId="3A92AB33">
            <wp:extent cx="5334000" cy="3291840"/>
            <wp:effectExtent l="0" t="0" r="0" b="0"/>
            <wp:docPr id="60" name="Picture"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9), PLS model per equation (12)."/>
            <wp:cNvGraphicFramePr/>
            <a:graphic xmlns:a="http://schemas.openxmlformats.org/drawingml/2006/main">
              <a:graphicData uri="http://schemas.openxmlformats.org/drawingml/2006/picture">
                <pic:pic xmlns:pic="http://schemas.openxmlformats.org/drawingml/2006/picture">
                  <pic:nvPicPr>
                    <pic:cNvPr id="61" name="Picture" descr="../../../replication_res.png"/>
                    <pic:cNvPicPr>
                      <a:picLocks noChangeAspect="1" noChangeArrowheads="1"/>
                    </pic:cNvPicPr>
                  </pic:nvPicPr>
                  <pic:blipFill>
                    <a:blip r:embed="rId14"/>
                    <a:stretch>
                      <a:fillRect/>
                    </a:stretch>
                  </pic:blipFill>
                  <pic:spPr bwMode="auto">
                    <a:xfrm>
                      <a:off x="0" y="0"/>
                      <a:ext cx="5334000" cy="3291840"/>
                    </a:xfrm>
                    <a:prstGeom prst="rect">
                      <a:avLst/>
                    </a:prstGeom>
                    <a:noFill/>
                    <a:ln w="9525">
                      <a:noFill/>
                      <a:headEnd/>
                      <a:tailEnd/>
                    </a:ln>
                  </pic:spPr>
                </pic:pic>
              </a:graphicData>
            </a:graphic>
          </wp:inline>
        </w:drawing>
      </w:r>
    </w:p>
    <w:p w14:paraId="00BB0E31" w14:textId="77777777" w:rsidR="00C31E19"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9), PLS model per equation (12).</w:t>
      </w:r>
    </w:p>
    <w:p w14:paraId="231C1105" w14:textId="77777777" w:rsidR="00C31E19" w:rsidRDefault="00000000">
      <w:pPr>
        <w:pStyle w:val="BodyText"/>
      </w:pPr>
      <w:r>
        <w:t>It was expected that all geometric mean ranks converge towards a minimum with increasing numbers of replicates, see 7.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combined effect size (CE) MASCARA outperforms the other methods but its performance is affected by random noise (E) size.</w:t>
      </w:r>
    </w:p>
    <w:p w14:paraId="06C5AE89" w14:textId="77777777" w:rsidR="00C31E19" w:rsidRDefault="00000000">
      <w:pPr>
        <w:pStyle w:val="BodyText"/>
      </w:pPr>
      <w:r>
        <w:t>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geometric mean rank of the spikes for correlations, ASCA and PLS. MASCARA is designed specifically to mitigate the presence of large numbers of DE URP genes. Here we show that this is achieved.</w:t>
      </w:r>
    </w:p>
    <w:p w14:paraId="68C561D8" w14:textId="77777777" w:rsidR="00C31E19" w:rsidRDefault="00000000">
      <w:pPr>
        <w:pStyle w:val="Heading1"/>
      </w:pPr>
      <w:bookmarkStart w:id="24" w:name="real-data-applications"/>
      <w:bookmarkEnd w:id="19"/>
      <w:bookmarkEnd w:id="22"/>
      <w:r>
        <w:lastRenderedPageBreak/>
        <w:t>Real Data Applications</w:t>
      </w:r>
    </w:p>
    <w:p w14:paraId="77479A22" w14:textId="77777777" w:rsidR="00C31E19" w:rsidRDefault="00000000">
      <w:pPr>
        <w:pStyle w:val="FirstParagraph"/>
      </w:pPr>
      <w:r>
        <w:t>It is apparent that MASCARA has a particular use case for coexpression analysis in data where there is a lot of experimentally induced between-group variance across many genes as well as some within-group correlation structure shared between pathway genes that is caused by independent non-controlled ambient factors.</w:t>
      </w:r>
    </w:p>
    <w:p w14:paraId="10F0F9D9" w14:textId="77777777" w:rsidR="00C31E19"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07ADB81A" w14:textId="77777777" w:rsidR="00C31E19"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experiment-independent relationship amongst the SL genes compared to their correlations with other DE genes, as displayed in Figure 8 where the blue distribution indicates the 9 transcripts from figures 3 and 4 and the red is the relationship between these 9 and other top differential genes.</w:t>
      </w:r>
    </w:p>
    <w:p w14:paraId="2E7C6EC0" w14:textId="77777777" w:rsidR="00C31E19" w:rsidRDefault="00000000">
      <w:pPr>
        <w:pStyle w:val="CaptionedFigure"/>
      </w:pPr>
      <w:r>
        <w:rPr>
          <w:noProof/>
        </w:rPr>
        <w:drawing>
          <wp:inline distT="0" distB="0" distL="0" distR="0" wp14:anchorId="27BE9B45" wp14:editId="56577471">
            <wp:extent cx="4620126" cy="3696101"/>
            <wp:effectExtent l="0" t="0" r="0" b="0"/>
            <wp:docPr id="66" name="Picture" descr="Figure 8: Distributions of Fisher transformed Pearson correlations in residuals from the ASCA model. Blue indicates correlations between SL pathway genes, red indicates correlations between SL pathway genes and top 10% (non-SL) DE genes; upregulated in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6B18327" w14:textId="77777777" w:rsidR="00C31E19" w:rsidRDefault="00000000">
      <w:pPr>
        <w:pStyle w:val="ImageCaption"/>
      </w:pPr>
      <w:bookmarkStart w:id="25" w:name="fig:residualdists"/>
      <w:bookmarkEnd w:id="25"/>
      <w:r>
        <w:t>Figure 8: Distributions of Fisher transformed Pearson correlations in residuals from the ASCA model. Blue indicates correlations between SL pathway genes, red indicates correlations between SL pathway genes and top 10% (non-SL) DE genes; upregulated in P-</w:t>
      </w:r>
    </w:p>
    <w:p w14:paraId="13017358" w14:textId="77777777" w:rsidR="00C31E19" w:rsidRDefault="00000000">
      <w:pPr>
        <w:pStyle w:val="BodyText"/>
      </w:pPr>
      <w:r>
        <w:lastRenderedPageBreak/>
        <w:t>Some example top candidate genes are shown in Figure 9. The between versus within problem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hyperlink w:anchor="Xbd25994ee0f44976988919f4c291e7808fe56a3">
        <w:r>
          <w:rPr>
            <w:rStyle w:val="Hyperlink"/>
          </w:rPr>
          <w:t>23</w:t>
        </w:r>
      </w:hyperlink>
      <w:r>
        <w:t>), (</w:t>
      </w:r>
      <w:hyperlink w:anchor="Xea043edabf8aaad9d19b1e892525d9fffe3a696">
        <w:r>
          <w:rPr>
            <w:rStyle w:val="Hyperlink"/>
          </w:rPr>
          <w:t>24</w:t>
        </w:r>
      </w:hyperlink>
      <w:r>
        <w:t>)). The interaction between these two pathways has been characterised recently under nitrogen limitation by (</w:t>
      </w:r>
      <w:hyperlink w:anchor="X2e16474dbff84e9966c63a78f86e923d201544c">
        <w:r>
          <w:rPr>
            <w:rStyle w:val="Hyperlink"/>
          </w:rPr>
          <w:t>25</w:t>
        </w:r>
      </w:hyperlink>
      <w:r>
        <w:t>).</w:t>
      </w:r>
    </w:p>
    <w:p w14:paraId="39B2BA54" w14:textId="77777777" w:rsidR="00C31E19" w:rsidRDefault="00000000">
      <w:pPr>
        <w:pStyle w:val="CaptionedFigure"/>
      </w:pPr>
      <w:r>
        <w:rPr>
          <w:noProof/>
        </w:rPr>
        <w:drawing>
          <wp:inline distT="0" distB="0" distL="0" distR="0" wp14:anchorId="741AECBD" wp14:editId="47F8F8C2">
            <wp:extent cx="5334000" cy="3291840"/>
            <wp:effectExtent l="0" t="0" r="0" b="0"/>
            <wp:docPr id="70" name="Picture" descr="Figure 9: Selected candidates from A-C ranked correlations and D-F MASCARA. X axes; expression level of one of the bait genes (CCD8), y axes; expression levels of three example coexpression candidates for each method."/>
            <wp:cNvGraphicFramePr/>
            <a:graphic xmlns:a="http://schemas.openxmlformats.org/drawingml/2006/main">
              <a:graphicData uri="http://schemas.openxmlformats.org/drawingml/2006/picture">
                <pic:pic xmlns:pic="http://schemas.openxmlformats.org/drawingml/2006/picture">
                  <pic:nvPicPr>
                    <pic:cNvPr id="71" name="Picture" descr="within_between_example.png"/>
                    <pic:cNvPicPr>
                      <a:picLocks noChangeAspect="1" noChangeArrowheads="1"/>
                    </pic:cNvPicPr>
                  </pic:nvPicPr>
                  <pic:blipFill>
                    <a:blip r:embed="rId16"/>
                    <a:stretch>
                      <a:fillRect/>
                    </a:stretch>
                  </pic:blipFill>
                  <pic:spPr bwMode="auto">
                    <a:xfrm>
                      <a:off x="0" y="0"/>
                      <a:ext cx="5334000" cy="3291840"/>
                    </a:xfrm>
                    <a:prstGeom prst="rect">
                      <a:avLst/>
                    </a:prstGeom>
                    <a:noFill/>
                    <a:ln w="9525">
                      <a:noFill/>
                      <a:headEnd/>
                      <a:tailEnd/>
                    </a:ln>
                  </pic:spPr>
                </pic:pic>
              </a:graphicData>
            </a:graphic>
          </wp:inline>
        </w:drawing>
      </w:r>
    </w:p>
    <w:p w14:paraId="18A30DAC" w14:textId="77777777" w:rsidR="00C31E19" w:rsidRDefault="00000000">
      <w:pPr>
        <w:pStyle w:val="ImageCaption"/>
      </w:pPr>
      <w:bookmarkStart w:id="26" w:name="fig:realcandidates"/>
      <w:bookmarkEnd w:id="26"/>
      <w:r>
        <w:t>Figure 9: Selected candidates from A-C ranked correlations and D-F MASCARA. X axes; expression level of one of the bait genes (CCD8), y axes; expression levels of three example coexpression candidates for each method.</w:t>
      </w:r>
    </w:p>
    <w:p w14:paraId="42503B34" w14:textId="77777777" w:rsidR="00C31E19" w:rsidRDefault="00000000">
      <w:pPr>
        <w:pStyle w:val="Heading1"/>
      </w:pPr>
      <w:bookmarkStart w:id="27" w:name="discussion-and-conclusions"/>
      <w:bookmarkEnd w:id="24"/>
      <w:r>
        <w:t>Discussion and conclusions</w:t>
      </w:r>
    </w:p>
    <w:p w14:paraId="1AFC0AD1" w14:textId="77777777" w:rsidR="00C31E19" w:rsidRDefault="00000000">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s and the rest of the data. </w:t>
      </w:r>
      <w:r>
        <w:lastRenderedPageBreak/>
        <w:t>MASCARA thrives on the fact that within the typical experimental setup small systematic variance exists between replicates due to variations in ambient factors that affect the plant, and therefore the variance structures in the resulting data.</w:t>
      </w:r>
    </w:p>
    <w:p w14:paraId="5237ADFF" w14:textId="77777777" w:rsidR="00C31E19" w:rsidRDefault="00000000">
      <w:pPr>
        <w:pStyle w:val="BodyText"/>
      </w:pPr>
      <w:r>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2</w:t>
        </w:r>
      </w:hyperlink>
      <w:r>
        <w:t>), (</w:t>
      </w:r>
      <w:hyperlink w:anchor="ref-thielASCAAPCAExtensions2017">
        <w:r>
          <w:rPr>
            <w:rStyle w:val="Hyperlink"/>
          </w:rPr>
          <w:t>13</w:t>
        </w:r>
      </w:hyperlink>
      <w:r>
        <w:t>)) and PLS ((</w:t>
      </w:r>
      <w:hyperlink w:anchor="ref-woldCollinearityProblemLinear1984">
        <w:r>
          <w:rPr>
            <w:rStyle w:val="Hyperlink"/>
          </w:rPr>
          <w:t>10</w:t>
        </w:r>
      </w:hyperlink>
      <w:r>
        <w:t>)) are all affected by dominant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6</w:t>
        </w:r>
      </w:hyperlink>
      <w:r>
        <w:t>), (</w:t>
      </w:r>
      <w:hyperlink w:anchor="ref-zhaoWeightedGeneCoexpression2010">
        <w:r>
          <w:rPr>
            <w:rStyle w:val="Hyperlink"/>
          </w:rPr>
          <w:t>27</w:t>
        </w:r>
      </w:hyperlink>
      <w:r>
        <w:t>), (</w:t>
      </w:r>
      <w:hyperlink w:anchor="X3e57ed0fe141b4b17e403de16a66af40da9b626">
        <w:r>
          <w:rPr>
            <w:rStyle w:val="Hyperlink"/>
          </w:rPr>
          <w:t>28</w:t>
        </w:r>
      </w:hyperlink>
      <w:r>
        <w:t>)).</w:t>
      </w:r>
    </w:p>
    <w:p w14:paraId="3D1AE0B6" w14:textId="77777777" w:rsidR="00C31E19" w:rsidRDefault="00000000">
      <w:pPr>
        <w:pStyle w:val="BodyText"/>
      </w:pPr>
      <w:r>
        <w:t>The feature selection stage of MASCARA uses an average vector constructed from the loadings of the baits onto which to project the loadings of other genes, which is similar to target projection in (</w:t>
      </w:r>
      <w:hyperlink w:anchor="Xf6b94e0f73326edb35ae19b864793f61a792cea">
        <w:r>
          <w:rPr>
            <w:rStyle w:val="Hyperlink"/>
          </w:rPr>
          <w:t>22</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9</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4B2B6E1F" w14:textId="77777777" w:rsidR="00C31E19"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30</w:t>
        </w:r>
      </w:hyperlink>
      <w:r>
        <w:t>) where different combinations of experimental factors show differential within-group correlation structure. With MASCARA these will not be preferentially detected, as the focus is on detecting pos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5C2C8A74" w14:textId="77777777" w:rsidR="00C31E19" w:rsidRDefault="00000000">
      <w:pPr>
        <w:pStyle w:val="BodyText"/>
      </w:pPr>
      <w:r>
        <w:t xml:space="preserve">In coexpression analysis, there is no need for class balance, it is in fact better to have more data points in the class where the pathway is induced (P- in the example dataset). When the mechanism of interest is only active in the case condition then the control samples are mostly redundant. With more samples in the condition of interest the reliability of the coexpression analysis will improve. The MASCARA approach indicates that the typical </w:t>
      </w:r>
      <w:r>
        <w:lastRenderedPageBreak/>
        <w:t>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33C87343" w14:textId="77777777" w:rsidR="00C31E19"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ff the structure of the Haider RNAseq dataset,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2BFA9321" w14:textId="77777777" w:rsidR="00C31E19" w:rsidRDefault="00000000">
      <w:pPr>
        <w:pStyle w:val="BodyText"/>
      </w:pPr>
      <w:r>
        <w:t>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p w14:paraId="46EB1EE5" w14:textId="77777777" w:rsidR="00C31E19" w:rsidRDefault="00000000">
      <w:pPr>
        <w:pStyle w:val="Heading1"/>
      </w:pPr>
      <w:bookmarkStart w:id="28" w:name="acknowledgements"/>
      <w:bookmarkEnd w:id="27"/>
      <w:r>
        <w:t>Acknowledgements</w:t>
      </w:r>
    </w:p>
    <w:p w14:paraId="450D2317" w14:textId="77777777" w:rsidR="00C31E19" w:rsidRDefault="00000000">
      <w:pPr>
        <w:pStyle w:val="FirstParagraph"/>
      </w:pPr>
      <w:r>
        <w:t>FW would like to thank Frans van der Kloet, Fentaw Abegaz, Roel van der Ploeg for statistical discussions and Imran Haider for consultation on the strigolactone pathway. FW thanks the Data Science Centre of the University of Amsterdam for partial financial support.</w:t>
      </w:r>
    </w:p>
    <w:p w14:paraId="2407F26A" w14:textId="77777777" w:rsidR="00C31E19" w:rsidRDefault="00000000">
      <w:pPr>
        <w:pStyle w:val="Heading1"/>
      </w:pPr>
      <w:bookmarkStart w:id="29" w:name="references"/>
      <w:bookmarkEnd w:id="28"/>
      <w:r>
        <w:t>References</w:t>
      </w:r>
    </w:p>
    <w:p w14:paraId="5FEB83CE" w14:textId="77777777" w:rsidR="00C31E19" w:rsidRDefault="00000000">
      <w:pPr>
        <w:pStyle w:val="Bibliography"/>
      </w:pPr>
      <w:bookmarkStart w:id="30" w:name="X6fa5e42e8bb074aaef1f9066b87c01d4c455181"/>
      <w:bookmarkStart w:id="31" w:name="refs"/>
      <w:r>
        <w:t xml:space="preserve">1. </w:t>
      </w:r>
      <w:r>
        <w:tab/>
        <w:t xml:space="preserve">Anders S, Huber W. Differential expression analysis for sequence count data. Nat Prec [Internet]. 2010 Mar 15 [cited 2023 Apr 25];1–1. Available from: </w:t>
      </w:r>
      <w:hyperlink r:id="rId17">
        <w:r>
          <w:rPr>
            <w:rStyle w:val="Hyperlink"/>
          </w:rPr>
          <w:t>https://www.nature.com/articles/npre.2010.4282.1</w:t>
        </w:r>
      </w:hyperlink>
    </w:p>
    <w:p w14:paraId="692C519F" w14:textId="77777777" w:rsidR="00C31E19" w:rsidRDefault="00000000">
      <w:pPr>
        <w:pStyle w:val="Bibliography"/>
      </w:pPr>
      <w:bookmarkStart w:id="32" w:name="ref-robinsonEdgeRBioconductorPackage2010"/>
      <w:bookmarkEnd w:id="30"/>
      <w:r>
        <w:t xml:space="preserve">2. </w:t>
      </w:r>
      <w:r>
        <w:tab/>
        <w:t xml:space="preserve">Robinson MD, McCarthy DJ, Smyth GK. edgeR: a Bioconductor package for differential expression analysis of digital gene expression data. Bioinformatics [Internet]. 2010 Jan 1 [cited 2023 Sep 14];26(1):139–40. Available from: </w:t>
      </w:r>
      <w:hyperlink r:id="rId18">
        <w:r>
          <w:rPr>
            <w:rStyle w:val="Hyperlink"/>
          </w:rPr>
          <w:t>https://doi.org/10.1093/bioinformatics/btp616</w:t>
        </w:r>
      </w:hyperlink>
    </w:p>
    <w:p w14:paraId="64442E28" w14:textId="77777777" w:rsidR="00C31E19" w:rsidRDefault="00000000">
      <w:pPr>
        <w:pStyle w:val="Bibliography"/>
      </w:pPr>
      <w:bookmarkStart w:id="33" w:name="ref-langfelderWGCNAPackageWeighted2008"/>
      <w:bookmarkEnd w:id="32"/>
      <w:r>
        <w:lastRenderedPageBreak/>
        <w:t xml:space="preserve">3. </w:t>
      </w:r>
      <w:r>
        <w:tab/>
        <w:t xml:space="preserve">Langfelder P, Horvath S. WGCNA: an R package for weighted correlation network analysis. BMC Bioinformatics [Internet]. 2008 Dec 29 [cited 2023 Sep 14];9(1):559. Available from: </w:t>
      </w:r>
      <w:hyperlink r:id="rId19">
        <w:r>
          <w:rPr>
            <w:rStyle w:val="Hyperlink"/>
          </w:rPr>
          <w:t>https://doi.org/10.1186/1471-2105-9-559</w:t>
        </w:r>
      </w:hyperlink>
    </w:p>
    <w:p w14:paraId="26AB95DD" w14:textId="77777777" w:rsidR="00C31E19" w:rsidRDefault="00000000">
      <w:pPr>
        <w:pStyle w:val="Bibliography"/>
      </w:pPr>
      <w:bookmarkStart w:id="34" w:name="X50bc0c3b60103ad8bb1cb40c349e8e66acca303"/>
      <w:bookmarkEnd w:id="33"/>
      <w:r>
        <w:t xml:space="preserve">4. </w:t>
      </w:r>
      <w:r>
        <w:tab/>
        <w:t xml:space="preserve">Tzfadia O, Diels T, De Meyer S, Vandepoele K, Aharoni A, Van de Peer Y. CoExpNetViz: Comparative Co-Expression Networks Construction and Visualization Tool. Frontiers in Plant Science [Internet]. 2016 [cited 2023 Sep 14];6. Available from: </w:t>
      </w:r>
      <w:hyperlink r:id="rId20">
        <w:r>
          <w:rPr>
            <w:rStyle w:val="Hyperlink"/>
          </w:rPr>
          <w:t>https://www.frontiersin.org/articles/10.3389/fpls.2015.01194</w:t>
        </w:r>
      </w:hyperlink>
    </w:p>
    <w:p w14:paraId="1FA11741" w14:textId="77777777" w:rsidR="00C31E19" w:rsidRDefault="00000000">
      <w:pPr>
        <w:pStyle w:val="Bibliography"/>
      </w:pPr>
      <w:bookmarkStart w:id="35" w:name="Xc2b17888754b4d684e1893820af32b0e8e89a94"/>
      <w:bookmarkEnd w:id="34"/>
      <w:r>
        <w:t xml:space="preserve">5. </w:t>
      </w:r>
      <w:r>
        <w:tab/>
        <w:t xml:space="preserve">Haider I, Yunmeng Z, White F, Li C, Incitti R, Alam I, et al. Transcriptome analysis of the phosphate starvation response sheds light on strigolactone biosynthesis in rice. The Plant Journal [Internet]. 2023 [cited 2023 Apr 25];114(2):355–70. Available from: </w:t>
      </w:r>
      <w:hyperlink r:id="rId21">
        <w:r>
          <w:rPr>
            <w:rStyle w:val="Hyperlink"/>
          </w:rPr>
          <w:t>https://onlinelibrary.wiley.com/doi/abs/10.1111/tpj.16140</w:t>
        </w:r>
      </w:hyperlink>
    </w:p>
    <w:p w14:paraId="0205D589" w14:textId="77777777" w:rsidR="00C31E19" w:rsidRDefault="00000000">
      <w:pPr>
        <w:pStyle w:val="Bibliography"/>
      </w:pPr>
      <w:bookmarkStart w:id="36" w:name="ref-wangRoleStrigolactonesDeficiency2021"/>
      <w:bookmarkEnd w:id="35"/>
      <w:r w:rsidRPr="00D65EA7">
        <w:rPr>
          <w:lang w:val="nl-NL"/>
        </w:rPr>
        <w:t xml:space="preserve">6. </w:t>
      </w:r>
      <w:r w:rsidRPr="00D65EA7">
        <w:rPr>
          <w:lang w:val="nl-NL"/>
        </w:rPr>
        <w:tab/>
        <w:t xml:space="preserve">Wang Y, Duran HGS, van Haarst JC, Schijlen EGWM, Ruyter-Spira C, Medema MH, et al. </w:t>
      </w:r>
      <w:r>
        <w:t xml:space="preserve">The role of strigolactones in P deficiency induced transcriptional changes in tomato roots. BMC Plant Biol [Internet]. 2021 Jul 23 [cited 2023 Sep 18];21(1):349. Available from: </w:t>
      </w:r>
      <w:hyperlink r:id="rId22">
        <w:r>
          <w:rPr>
            <w:rStyle w:val="Hyperlink"/>
          </w:rPr>
          <w:t>https://doi.org/10.1186/s12870-021-03124-0</w:t>
        </w:r>
      </w:hyperlink>
    </w:p>
    <w:p w14:paraId="34DD8FBC" w14:textId="77777777" w:rsidR="00C31E19" w:rsidRDefault="00000000">
      <w:pPr>
        <w:pStyle w:val="Bibliography"/>
      </w:pPr>
      <w:bookmarkStart w:id="37" w:name="X18618c4a7fe605fcd8d6b66c052f33c2f8fe63d"/>
      <w:bookmarkEnd w:id="36"/>
      <w:r>
        <w:t xml:space="preserve">7. </w:t>
      </w:r>
      <w:r>
        <w:tab/>
        <w:t xml:space="preserve">Poretsky E, Huffaker A. </w:t>
      </w:r>
      <w:hyperlink r:id="rId23">
        <w:r>
          <w:rPr>
            <w:rStyle w:val="Hyperlink"/>
          </w:rPr>
          <w:t>MutRank: an R shiny web-application for exploratory targeted mutual rank-based coexpression analyses integrated with user-provided supporting information</w:t>
        </w:r>
      </w:hyperlink>
      <w:r>
        <w:t xml:space="preserve">. PeerJ. 2020;8:e10264. </w:t>
      </w:r>
    </w:p>
    <w:p w14:paraId="32DFE429" w14:textId="77777777" w:rsidR="00C31E19" w:rsidRDefault="00000000">
      <w:pPr>
        <w:pStyle w:val="Bibliography"/>
      </w:pPr>
      <w:bookmarkStart w:id="38" w:name="ref-saccentiWhatCanGo2023"/>
      <w:bookmarkEnd w:id="37"/>
      <w:r>
        <w:t xml:space="preserve">8.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5240C09A" w14:textId="77777777" w:rsidR="00C31E19" w:rsidRDefault="00000000">
      <w:pPr>
        <w:pStyle w:val="Bibliography"/>
      </w:pPr>
      <w:bookmarkStart w:id="39" w:name="Xd0e6c30a697db42abb2065af1a17da6eb418ea3"/>
      <w:bookmarkEnd w:id="38"/>
      <w:r>
        <w:t xml:space="preserve">9. </w:t>
      </w:r>
      <w:r>
        <w:tab/>
        <w:t xml:space="preserve">Geladi P, Kowalski BR. Partial least-squares regression: a tutorial. Analytica Chimica Acta [Internet]. 1986 Jan 1 [cited 2023 Apr 25];185:1–17. Available from: </w:t>
      </w:r>
      <w:hyperlink r:id="rId24">
        <w:r>
          <w:rPr>
            <w:rStyle w:val="Hyperlink"/>
          </w:rPr>
          <w:t>https://www.sciencedirect.com/science/article/pii/0003267086800289</w:t>
        </w:r>
      </w:hyperlink>
    </w:p>
    <w:p w14:paraId="1929A745" w14:textId="77777777" w:rsidR="00C31E19" w:rsidRDefault="00000000">
      <w:pPr>
        <w:pStyle w:val="Bibliography"/>
      </w:pPr>
      <w:bookmarkStart w:id="40" w:name="ref-woldCollinearityProblemLinear1984"/>
      <w:bookmarkEnd w:id="39"/>
      <w:r>
        <w:t xml:space="preserve">10. </w:t>
      </w:r>
      <w:r>
        <w:tab/>
        <w:t xml:space="preserve">Wold S, Ruhe A, Wold H, Dunn, III WJ. The Collinearity Problem in Linear Regression. The Partial Least Squares (PLS) Approach to Generalized Inverses. SIAM J Sci and Stat Comput [Internet]. 1984 Sep [cited 2023 Apr 25];5(3):735–43. Available from: </w:t>
      </w:r>
      <w:hyperlink r:id="rId25">
        <w:r>
          <w:rPr>
            <w:rStyle w:val="Hyperlink"/>
          </w:rPr>
          <w:t>https://epubs.siam.org/doi/abs/10.1137/0905052</w:t>
        </w:r>
      </w:hyperlink>
    </w:p>
    <w:p w14:paraId="6E02B4F1" w14:textId="77777777" w:rsidR="00C31E19" w:rsidRPr="00D65EA7" w:rsidRDefault="00000000">
      <w:pPr>
        <w:pStyle w:val="Bibliography"/>
        <w:rPr>
          <w:lang w:val="nl-NL"/>
        </w:rPr>
      </w:pPr>
      <w:bookmarkStart w:id="41" w:name="ref-searleLinearModels1971"/>
      <w:bookmarkEnd w:id="40"/>
      <w:r>
        <w:t xml:space="preserve">11. </w:t>
      </w:r>
      <w:r>
        <w:tab/>
        <w:t xml:space="preserve">Searle SR. Linear Models. John Wiley &amp; Sons; 1971. </w:t>
      </w:r>
      <w:r w:rsidRPr="00D65EA7">
        <w:rPr>
          <w:lang w:val="nl-NL"/>
        </w:rPr>
        <w:t xml:space="preserve">565 p. </w:t>
      </w:r>
    </w:p>
    <w:p w14:paraId="78E46833" w14:textId="77777777" w:rsidR="00C31E19" w:rsidRDefault="00000000">
      <w:pPr>
        <w:pStyle w:val="Bibliography"/>
      </w:pPr>
      <w:bookmarkStart w:id="42" w:name="Xaca7e11f7e5f0a0465524ca94b5740f80e57dcd"/>
      <w:bookmarkEnd w:id="41"/>
      <w:r w:rsidRPr="00D65EA7">
        <w:rPr>
          <w:lang w:val="nl-NL"/>
        </w:rPr>
        <w:t xml:space="preserve">12. </w:t>
      </w:r>
      <w:r w:rsidRPr="00D65EA7">
        <w:rPr>
          <w:lang w:val="nl-NL"/>
        </w:rPr>
        <w:tab/>
        <w:t xml:space="preserve">Smilde AK, Jansen JJ, Hoefsloot HCJ, Lamers RJAN, van der Greef J, Timmerman ME. </w:t>
      </w:r>
      <w:r>
        <w:t xml:space="preserve">ANOVA-simultaneous component analysis (ASCA): a new tool for analyzing designed metabolomics data. Bioinformatics [Internet]. 2005 Jul 1 [cited 2023 Apr 25];21(13):3043–8. Available from: </w:t>
      </w:r>
      <w:hyperlink r:id="rId26">
        <w:r>
          <w:rPr>
            <w:rStyle w:val="Hyperlink"/>
          </w:rPr>
          <w:t>https://doi.org/10.1093/bioinformatics/bti476</w:t>
        </w:r>
      </w:hyperlink>
    </w:p>
    <w:p w14:paraId="6D7E6708" w14:textId="77777777" w:rsidR="00C31E19" w:rsidRDefault="00000000">
      <w:pPr>
        <w:pStyle w:val="Bibliography"/>
      </w:pPr>
      <w:bookmarkStart w:id="43" w:name="ref-thielASCAAPCAExtensions2017"/>
      <w:bookmarkEnd w:id="42"/>
      <w:r>
        <w:t xml:space="preserve">13. </w:t>
      </w:r>
      <w:r>
        <w:tab/>
        <w:t xml:space="preserve">Thiel M, Féraud B, Govaerts B. ASCA+ and APCA+: Extensions of ASCA and APCA in the analysis of unbalanced multifactorial designs. Journal of Chemometrics [Internet]. 2017 [cited 2023 Apr 25];31(6):e2895. Available from: </w:t>
      </w:r>
      <w:hyperlink r:id="rId27">
        <w:r>
          <w:rPr>
            <w:rStyle w:val="Hyperlink"/>
          </w:rPr>
          <w:t>https://onlinelibrary.wiley.com/doi/abs/10.1002/cem.2895</w:t>
        </w:r>
      </w:hyperlink>
    </w:p>
    <w:p w14:paraId="25439D83" w14:textId="77777777" w:rsidR="00C31E19" w:rsidRDefault="00000000">
      <w:pPr>
        <w:pStyle w:val="Bibliography"/>
      </w:pPr>
      <w:bookmarkStart w:id="44" w:name="ref-augerGeneCoexpressionNetwork2022"/>
      <w:bookmarkEnd w:id="43"/>
      <w:r>
        <w:lastRenderedPageBreak/>
        <w:t xml:space="preserve">14. </w:t>
      </w:r>
      <w:r>
        <w:tab/>
        <w:t xml:space="preserve">Auger S, Mournetas V, Chiapello H, Loux V, Langella P, Chatel JM. Gene co-expression network analysis of the human gut commensal bacterium Faecalibacterium prausnitzii in R-Shiny. PLOS ONE [Internet]. 2022 Nov 18 [cited 2023 Jul 25];17(11):e0271847. Available from: </w:t>
      </w:r>
      <w:hyperlink r:id="rId28">
        <w:r>
          <w:rPr>
            <w:rStyle w:val="Hyperlink"/>
          </w:rPr>
          <w:t>https://journals.plos.org/plosone/article?id=10.1371/journal.pone.0271847</w:t>
        </w:r>
      </w:hyperlink>
    </w:p>
    <w:p w14:paraId="2DFE6AF4" w14:textId="77777777" w:rsidR="00C31E19" w:rsidRDefault="00000000">
      <w:pPr>
        <w:pStyle w:val="Bibliography"/>
      </w:pPr>
      <w:bookmarkStart w:id="45" w:name="ref-renRNABindingProteins2023"/>
      <w:bookmarkEnd w:id="44"/>
      <w:r>
        <w:t xml:space="preserve">15. </w:t>
      </w:r>
      <w:r>
        <w:tab/>
        <w:t xml:space="preserve">Ren F, Zhou Q, Meng Y, Guo W, Tang Q, Mei J. RNA binding proteins are potential novel biomarkers of egg quality in yellow catfish. BMC Genomics [Internet]. 2023 Mar 16 [cited 2023 Jul 25];24(1):121. Available from: </w:t>
      </w:r>
      <w:hyperlink r:id="rId29">
        <w:r>
          <w:rPr>
            <w:rStyle w:val="Hyperlink"/>
          </w:rPr>
          <w:t>https://doi.org/10.1186/s12864-023-09220-9</w:t>
        </w:r>
      </w:hyperlink>
    </w:p>
    <w:p w14:paraId="1459ED9B" w14:textId="77777777" w:rsidR="00C31E19" w:rsidRDefault="00000000">
      <w:pPr>
        <w:pStyle w:val="Bibliography"/>
      </w:pPr>
      <w:bookmarkStart w:id="46" w:name="ref-nuedaDiscoveringGeneExpression2007"/>
      <w:bookmarkEnd w:id="45"/>
      <w:r w:rsidRPr="00D65EA7">
        <w:rPr>
          <w:lang w:val="nl-NL"/>
        </w:rPr>
        <w:t xml:space="preserve">16. </w:t>
      </w:r>
      <w:r w:rsidRPr="00D65EA7">
        <w:rPr>
          <w:lang w:val="nl-NL"/>
        </w:rPr>
        <w:tab/>
        <w:t xml:space="preserve">Nueda MJ, Conesa A, Westerhuis JA, Hoefsloot HCJ, Smilde AK, Talón M, et al. </w:t>
      </w:r>
      <w:r>
        <w:t xml:space="preserve">Discovering gene expression patterns in time course microarray experiments by ANOVA–SCA. Bioinformatics [Internet]. 2007 Jul 15 [cited 2023 Jul 25];23(14):1792–800. Available from: </w:t>
      </w:r>
      <w:hyperlink r:id="rId30">
        <w:r>
          <w:rPr>
            <w:rStyle w:val="Hyperlink"/>
          </w:rPr>
          <w:t>https://doi.org/10.1093/bioinformatics/btm251</w:t>
        </w:r>
      </w:hyperlink>
    </w:p>
    <w:p w14:paraId="58FD1A6A" w14:textId="77777777" w:rsidR="00C31E19" w:rsidRDefault="00000000">
      <w:pPr>
        <w:pStyle w:val="Bibliography"/>
      </w:pPr>
      <w:bookmarkStart w:id="47" w:name="ref-jarmundALASCAPackageLongitudinal2022"/>
      <w:bookmarkEnd w:id="46"/>
      <w:r>
        <w:t xml:space="preserve">17. </w:t>
      </w:r>
      <w:r>
        <w:tab/>
        <w:t xml:space="preserve">Jarmund AH, Madssen TS, Giskeødegård GF. ALASCA: An R package for longitudinal and cross-sectional analysis of multivariate data by ASCA-based methods. Frontiers in Molecular Biosciences [Internet]. 2022 [cited 2023 Jul 25];9. Available from: </w:t>
      </w:r>
      <w:hyperlink r:id="rId31">
        <w:r>
          <w:rPr>
            <w:rStyle w:val="Hyperlink"/>
          </w:rPr>
          <w:t>https://www.frontiersin.org/articles/10.3389/fmolb.2022.962431</w:t>
        </w:r>
      </w:hyperlink>
    </w:p>
    <w:p w14:paraId="00EB3CD0" w14:textId="77777777" w:rsidR="00C31E19" w:rsidRDefault="00000000">
      <w:pPr>
        <w:pStyle w:val="Bibliography"/>
      </w:pPr>
      <w:bookmarkStart w:id="48" w:name="ref-guanSRGSSparsePartial2022"/>
      <w:bookmarkEnd w:id="47"/>
      <w:r>
        <w:t xml:space="preserve">18. </w:t>
      </w:r>
      <w:r>
        <w:tab/>
        <w:t xml:space="preserve">Guan J, Wang Y, Wang Y, Zhuang Y, Ji G. SRGS: sparse partial least squares-based recursive gene selection for gene regulatory network inference. BMC Genomics [Internet]. 2022 Nov 30 [cited 2023 Jul 25];23(1):782. Available from: </w:t>
      </w:r>
      <w:hyperlink r:id="rId32">
        <w:r>
          <w:rPr>
            <w:rStyle w:val="Hyperlink"/>
          </w:rPr>
          <w:t>https://doi.org/10.1186/s12864-022-09020-7</w:t>
        </w:r>
      </w:hyperlink>
    </w:p>
    <w:p w14:paraId="5B88A50B" w14:textId="77777777" w:rsidR="00C31E19" w:rsidRDefault="00000000">
      <w:pPr>
        <w:pStyle w:val="Bibliography"/>
      </w:pPr>
      <w:bookmarkStart w:id="49" w:name="ref-nuedaFunctionalAssessmentTime2009"/>
      <w:bookmarkEnd w:id="48"/>
      <w:r>
        <w:t xml:space="preserve">19. </w:t>
      </w:r>
      <w:r>
        <w:tab/>
        <w:t xml:space="preserve">Nueda MJ, Sebastián P, Tarazona S, García-García F, Dopazo J, Ferrer A, et al. Functional assessment of time course microarray data. BMC Bioinformatics [Internet]. 2009 Jun 16 [cited 2023 Jul 25];10(Suppl 6):S9. Available from: </w:t>
      </w:r>
      <w:hyperlink r:id="rId33">
        <w:r>
          <w:rPr>
            <w:rStyle w:val="Hyperlink"/>
          </w:rPr>
          <w:t>https://www.ncbi.nlm.nih.gov/pmc/articles/PMC2697656/</w:t>
        </w:r>
      </w:hyperlink>
    </w:p>
    <w:p w14:paraId="24307AA7" w14:textId="77777777" w:rsidR="00C31E19" w:rsidRDefault="00000000">
      <w:pPr>
        <w:pStyle w:val="Bibliography"/>
      </w:pPr>
      <w:bookmarkStart w:id="50" w:name="ref-thissenImprovingAnalysisDesigned2009"/>
      <w:bookmarkEnd w:id="49"/>
      <w:r w:rsidRPr="00D65EA7">
        <w:rPr>
          <w:lang w:val="nl-NL"/>
        </w:rPr>
        <w:t xml:space="preserve">20. </w:t>
      </w:r>
      <w:r w:rsidRPr="00D65EA7">
        <w:rPr>
          <w:lang w:val="nl-NL"/>
        </w:rPr>
        <w:tab/>
        <w:t xml:space="preserve">Thissen U, Wopereis S, van den Berg SA, Bobeldijk I, Kleemann R, Kooistra T, et al. </w:t>
      </w:r>
      <w:r>
        <w:t xml:space="preserve">Improving the analysis of designed studies by combining statistical modelling with study design information. BMC Bioinformatics [Internet]. 2009 Feb 7 [cited 2023 Dec 4];10(1):52. Available from: </w:t>
      </w:r>
      <w:hyperlink r:id="rId34">
        <w:r>
          <w:rPr>
            <w:rStyle w:val="Hyperlink"/>
          </w:rPr>
          <w:t>https://doi.org/10.1186/1471-2105-10-52</w:t>
        </w:r>
      </w:hyperlink>
    </w:p>
    <w:p w14:paraId="72DE2DEF" w14:textId="77777777" w:rsidR="00C31E19" w:rsidRDefault="00000000">
      <w:pPr>
        <w:pStyle w:val="Bibliography"/>
      </w:pPr>
      <w:bookmarkStart w:id="51" w:name="ref-dejongSIMPLSAlternativeApproach1993"/>
      <w:bookmarkEnd w:id="50"/>
      <w:r>
        <w:t xml:space="preserve">21. </w:t>
      </w:r>
      <w:r>
        <w:tab/>
        <w:t xml:space="preserve">de Jong S. SIMPLS: An alternative approach to partial least squares regression. Chemometrics and Intelligent Laboratory Systems [Internet]. 1993 Mar 1 [cited 2023 Dec 8];18(3):251–63. Available from: </w:t>
      </w:r>
      <w:hyperlink r:id="rId35">
        <w:r>
          <w:rPr>
            <w:rStyle w:val="Hyperlink"/>
          </w:rPr>
          <w:t>https://www.sciencedirect.com/science/article/pii/016974399385002X</w:t>
        </w:r>
      </w:hyperlink>
    </w:p>
    <w:p w14:paraId="50951EC9" w14:textId="77777777" w:rsidR="00C31E19" w:rsidRDefault="00000000">
      <w:pPr>
        <w:pStyle w:val="Bibliography"/>
      </w:pPr>
      <w:bookmarkStart w:id="52" w:name="Xf6b94e0f73326edb35ae19b864793f61a792cea"/>
      <w:bookmarkEnd w:id="51"/>
      <w:r>
        <w:t xml:space="preserve">22. </w:t>
      </w:r>
      <w:r>
        <w:tab/>
        <w:t xml:space="preserve">Kvalheim OM. Interpretation of partial least squares regression models by means of target projection and selectivity ratio plots. Journal of Chemometrics [Internet]. 2010 [cited 2023 Jul 26];24(7-8):496–504. Available from: </w:t>
      </w:r>
      <w:hyperlink r:id="rId36">
        <w:r>
          <w:rPr>
            <w:rStyle w:val="Hyperlink"/>
          </w:rPr>
          <w:t>https://onlinelibrary.wiley.com/doi/abs/10.1002/cem.1289</w:t>
        </w:r>
      </w:hyperlink>
    </w:p>
    <w:p w14:paraId="03CAF3B1" w14:textId="77777777" w:rsidR="00C31E19" w:rsidRDefault="00000000">
      <w:pPr>
        <w:pStyle w:val="Bibliography"/>
      </w:pPr>
      <w:bookmarkStart w:id="53" w:name="Xbd25994ee0f44976988919f4c291e7808fe56a3"/>
      <w:bookmarkEnd w:id="52"/>
      <w:r>
        <w:t xml:space="preserve">23. </w:t>
      </w:r>
      <w:r>
        <w:tab/>
        <w:t xml:space="preserve">Ito S, Yamagami D, Umehara M, Hanada A, Yoshida S, Sasaki Y, et al. </w:t>
      </w:r>
      <w:hyperlink r:id="rId37">
        <w:r>
          <w:rPr>
            <w:rStyle w:val="Hyperlink"/>
          </w:rPr>
          <w:t>Regulation of Strigolactone Biosynthesis by Gibberellin Signaling</w:t>
        </w:r>
      </w:hyperlink>
      <w:r>
        <w:t xml:space="preserve">. Plant Physiol. 2017 Jun;174(2):1250–9. </w:t>
      </w:r>
    </w:p>
    <w:p w14:paraId="1BF38BA5" w14:textId="77777777" w:rsidR="00C31E19" w:rsidRDefault="00000000">
      <w:pPr>
        <w:pStyle w:val="Bibliography"/>
      </w:pPr>
      <w:bookmarkStart w:id="54" w:name="Xea043edabf8aaad9d19b1e892525d9fffe3a696"/>
      <w:bookmarkEnd w:id="53"/>
      <w:r>
        <w:lastRenderedPageBreak/>
        <w:t xml:space="preserve">24. </w:t>
      </w:r>
      <w:r>
        <w:tab/>
        <w:t xml:space="preserve">Marzec M. Strigolactones and Gibberellins: A New Couple in the Phytohormone World? Trends in Plant Science [Internet]. 2017 Oct 1 [cited 2023 Jun 28];22(10):813–5. Available from: </w:t>
      </w:r>
      <w:hyperlink r:id="rId38">
        <w:r>
          <w:rPr>
            <w:rStyle w:val="Hyperlink"/>
          </w:rPr>
          <w:t>https://www.sciencedirect.com/science/article/pii/S1360138517301747</w:t>
        </w:r>
      </w:hyperlink>
    </w:p>
    <w:p w14:paraId="6940F136" w14:textId="77777777" w:rsidR="00C31E19" w:rsidRDefault="00000000">
      <w:pPr>
        <w:pStyle w:val="Bibliography"/>
      </w:pPr>
      <w:bookmarkStart w:id="55" w:name="X2e16474dbff84e9966c63a78f86e923d201544c"/>
      <w:bookmarkEnd w:id="54"/>
      <w:r w:rsidRPr="00D65EA7">
        <w:rPr>
          <w:lang w:val="nl-NL"/>
        </w:rPr>
        <w:t xml:space="preserve">25. </w:t>
      </w:r>
      <w:r w:rsidRPr="00D65EA7">
        <w:rPr>
          <w:lang w:val="nl-NL"/>
        </w:rPr>
        <w:tab/>
        <w:t xml:space="preserve">Sun H, Guo X, Zhu X, Gu P, Zhang W, Tao W, et al. </w:t>
      </w:r>
      <w:hyperlink r:id="rId39">
        <w:r>
          <w:rPr>
            <w:rStyle w:val="Hyperlink"/>
          </w:rPr>
          <w:t>Strigolactone and gibberellin signaling coordinately regulate metabolic adaptations to changes in nitrogen availability in rice</w:t>
        </w:r>
      </w:hyperlink>
      <w:r>
        <w:t xml:space="preserve">. Mol Plant. 2023 Mar 6;16(3):588–98. </w:t>
      </w:r>
    </w:p>
    <w:p w14:paraId="7B728E43" w14:textId="77777777" w:rsidR="00C31E19" w:rsidRDefault="00000000">
      <w:pPr>
        <w:pStyle w:val="Bibliography"/>
      </w:pPr>
      <w:bookmarkStart w:id="56" w:name="Xcc71cd2df4032d63494e28c6a7921129da1c090"/>
      <w:bookmarkEnd w:id="55"/>
      <w:r>
        <w:t xml:space="preserve">26. </w:t>
      </w:r>
      <w:r>
        <w:tab/>
        <w:t xml:space="preserve">Farahbod M, Pavlidis P. Untangling the effects of cellular composition on coexpression analysis. Genome Res [Internet]. 2020 Jun 1 [cited 2023 Jul 12];30(6):849–59. Available from: </w:t>
      </w:r>
      <w:hyperlink r:id="rId40">
        <w:r>
          <w:rPr>
            <w:rStyle w:val="Hyperlink"/>
          </w:rPr>
          <w:t>https://genome.cshlp.org/content/30/6/849</w:t>
        </w:r>
      </w:hyperlink>
    </w:p>
    <w:p w14:paraId="74C8A4E3" w14:textId="77777777" w:rsidR="00C31E19" w:rsidRDefault="00000000">
      <w:pPr>
        <w:pStyle w:val="Bibliography"/>
      </w:pPr>
      <w:bookmarkStart w:id="57" w:name="ref-zhaoWeightedGeneCoexpression2010"/>
      <w:bookmarkEnd w:id="56"/>
      <w:r>
        <w:t xml:space="preserve">27. </w:t>
      </w:r>
      <w:r>
        <w:tab/>
        <w:t xml:space="preserve">Zhao W, Langfelder P, Fuller T, Dong J, Li A, Hovarth S. Weighted Gene Coexpression Network Analysis: State of the Art. Journal of Biopharmaceutical Statistics [Internet]. 2010 Mar 19 [cited 2023 Jul 12];20(2):281–300. Available from: </w:t>
      </w:r>
      <w:hyperlink r:id="rId41">
        <w:r>
          <w:rPr>
            <w:rStyle w:val="Hyperlink"/>
          </w:rPr>
          <w:t>https://doi.org/10.1080/10543400903572753</w:t>
        </w:r>
      </w:hyperlink>
    </w:p>
    <w:p w14:paraId="506A7EBE" w14:textId="77777777" w:rsidR="00C31E19" w:rsidRDefault="00000000">
      <w:pPr>
        <w:pStyle w:val="Bibliography"/>
      </w:pPr>
      <w:bookmarkStart w:id="58" w:name="X3e57ed0fe141b4b17e403de16a66af40da9b626"/>
      <w:bookmarkEnd w:id="57"/>
      <w:r>
        <w:t xml:space="preserve">28. </w:t>
      </w:r>
      <w:r>
        <w:tab/>
        <w:t xml:space="preserve">Chowdhury HA, Bhattacharyya DK, Kalita JK. </w:t>
      </w:r>
      <w:hyperlink r:id="rId42">
        <w:r>
          <w:rPr>
            <w:rStyle w:val="Hyperlink"/>
          </w:rPr>
          <w:t>(Differential) Co-Expression Analysis of Gene Expression: A Survey of Best Practices</w:t>
        </w:r>
      </w:hyperlink>
      <w:r>
        <w:t xml:space="preserve">. IEEE/ACM Transactions on Computational Biology and Bioinformatics. 2020 Jul;17(4):1154–73. </w:t>
      </w:r>
    </w:p>
    <w:p w14:paraId="208D169E" w14:textId="77777777" w:rsidR="00C31E19" w:rsidRDefault="00000000">
      <w:pPr>
        <w:pStyle w:val="Bibliography"/>
      </w:pPr>
      <w:bookmarkStart w:id="59" w:name="ref-rajalahtiBiomarkerDiscoveryMass2009"/>
      <w:bookmarkEnd w:id="58"/>
      <w:r>
        <w:t xml:space="preserve">29. </w:t>
      </w:r>
      <w:r>
        <w:tab/>
        <w:t xml:space="preserve">Rajalahti T, Arneberg R, Berven FS, Myhr KM, Ulvik RJ, Kvalheim OM. Biomarker discovery in mass spectral profiles by means of selectivity ratio plot. Chemometrics and Intelligent Laboratory Systems [Internet]. 2009 Jan 15 [cited 2023 Oct 20];95(1):35–48. Available from: </w:t>
      </w:r>
      <w:hyperlink r:id="rId43">
        <w:r>
          <w:rPr>
            <w:rStyle w:val="Hyperlink"/>
          </w:rPr>
          <w:t>https://www.sciencedirect.com/science/article/pii/S0169743908001548</w:t>
        </w:r>
      </w:hyperlink>
    </w:p>
    <w:p w14:paraId="5FA96BD6" w14:textId="77777777" w:rsidR="00C31E19" w:rsidRDefault="00000000">
      <w:pPr>
        <w:pStyle w:val="Bibliography"/>
      </w:pPr>
      <w:bookmarkStart w:id="60" w:name="Xe7babcb509b3ef554dc77224d7bc0c8531e51b3"/>
      <w:bookmarkEnd w:id="59"/>
      <w:r>
        <w:t xml:space="preserve">30. </w:t>
      </w:r>
      <w:r>
        <w:tab/>
        <w:t xml:space="preserve">Caldana C, Degenkolbe T, Cuadros-Inostroza A, Klie S, Sulpice R, Leisse A, et al. High-density kinetic analysis of the metabolomic and transcriptomic response of Arabidopsis to eight environmental conditions. The Plant Journal [Internet]. 2011 [cited 2023 Apr 25];67(5):869–84. Available from: </w:t>
      </w:r>
      <w:hyperlink r:id="rId44">
        <w:r>
          <w:rPr>
            <w:rStyle w:val="Hyperlink"/>
          </w:rPr>
          <w:t>https://onlinelibrary.wiley.com/doi/abs/10.1111/j.1365-313X.2011.04640.x</w:t>
        </w:r>
      </w:hyperlink>
    </w:p>
    <w:p w14:paraId="019AD2AD" w14:textId="77777777" w:rsidR="00C31E19" w:rsidRDefault="00000000">
      <w:pPr>
        <w:pStyle w:val="Heading1"/>
      </w:pPr>
      <w:bookmarkStart w:id="61" w:name="supplementary"/>
      <w:bookmarkEnd w:id="29"/>
      <w:bookmarkEnd w:id="31"/>
      <w:bookmarkEnd w:id="60"/>
      <w:r>
        <w:t>Supplementary</w:t>
      </w:r>
    </w:p>
    <w:p w14:paraId="2B90F9D6" w14:textId="77777777" w:rsidR="00C31E19"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spike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73CD490D" w14:textId="77777777" w:rsidR="00C31E19" w:rsidRDefault="00000000">
      <w:pPr>
        <w:pStyle w:val="BodyText"/>
      </w:pPr>
      <w:r>
        <w:rPr>
          <w:noProof/>
        </w:rPr>
        <w:lastRenderedPageBreak/>
        <w:drawing>
          <wp:inline distT="0" distB="0" distL="0" distR="0" wp14:anchorId="356C0C1C" wp14:editId="0D195BA7">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Paper_markdown_files/figure-docx/unnamed-chunk-5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bookmarkEnd w:id="61"/>
    </w:p>
    <w:sectPr w:rsidR="00C31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4F01B" w14:textId="77777777" w:rsidR="00130749" w:rsidRDefault="00130749">
      <w:pPr>
        <w:spacing w:after="0"/>
      </w:pPr>
      <w:r>
        <w:separator/>
      </w:r>
    </w:p>
  </w:endnote>
  <w:endnote w:type="continuationSeparator" w:id="0">
    <w:p w14:paraId="4BF733C5" w14:textId="77777777" w:rsidR="00130749" w:rsidRDefault="00130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8347" w14:textId="77777777" w:rsidR="00130749" w:rsidRDefault="00130749">
      <w:r>
        <w:separator/>
      </w:r>
    </w:p>
  </w:footnote>
  <w:footnote w:type="continuationSeparator" w:id="0">
    <w:p w14:paraId="75E02825" w14:textId="77777777" w:rsidR="00130749" w:rsidRDefault="00130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08AB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1586D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1B9A590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96257595">
    <w:abstractNumId w:val="0"/>
  </w:num>
  <w:num w:numId="2" w16cid:durableId="435101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7058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7704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1E19"/>
    <w:rsid w:val="000C627B"/>
    <w:rsid w:val="00130749"/>
    <w:rsid w:val="00C31E19"/>
    <w:rsid w:val="00D65EA7"/>
    <w:rsid w:val="00D865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8B9F"/>
  <w15:docId w15:val="{F50F29FC-3261-43D7-9065-D44C8149C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C6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93/bioinformatics/btp616" TargetMode="External"/><Relationship Id="rId26" Type="http://schemas.openxmlformats.org/officeDocument/2006/relationships/hyperlink" Target="https://doi.org/10.1093/bioinformatics/bti476" TargetMode="External"/><Relationship Id="rId39" Type="http://schemas.openxmlformats.org/officeDocument/2006/relationships/hyperlink" Target="https://doi.org/10.1016/j.molp.2023.01.009" TargetMode="External"/><Relationship Id="rId21" Type="http://schemas.openxmlformats.org/officeDocument/2006/relationships/hyperlink" Target="https://onlinelibrary.wiley.com/doi/abs/10.1111/tpj.16140" TargetMode="External"/><Relationship Id="rId34" Type="http://schemas.openxmlformats.org/officeDocument/2006/relationships/hyperlink" Target="https://doi.org/10.1186/1471-2105-10-52" TargetMode="External"/><Relationship Id="rId42" Type="http://schemas.openxmlformats.org/officeDocument/2006/relationships/hyperlink" Target="https://doi.org/10.1109/TCBB.2019.2893170" TargetMode="External"/><Relationship Id="rId47" Type="http://schemas.openxmlformats.org/officeDocument/2006/relationships/theme" Target="theme/theme1.xm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186/s12864-023-0922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sciencedirect.com/science/article/pii/0003267086800289" TargetMode="External"/><Relationship Id="rId32" Type="http://schemas.openxmlformats.org/officeDocument/2006/relationships/hyperlink" Target="https://doi.org/10.1186/s12864-022-09020-7" TargetMode="External"/><Relationship Id="rId37" Type="http://schemas.openxmlformats.org/officeDocument/2006/relationships/hyperlink" Target="https://doi.org/10.1104/pp.17.00301" TargetMode="External"/><Relationship Id="rId40" Type="http://schemas.openxmlformats.org/officeDocument/2006/relationships/hyperlink" Target="https://genome.cshlp.org/content/30/6/849" TargetMode="External"/><Relationship Id="rId45"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7717/peerj.10264" TargetMode="External"/><Relationship Id="rId28" Type="http://schemas.openxmlformats.org/officeDocument/2006/relationships/hyperlink" Target="https://journals.plos.org/plosone/article?id=10.1371/journal.pone.0271847" TargetMode="External"/><Relationship Id="rId36" Type="http://schemas.openxmlformats.org/officeDocument/2006/relationships/hyperlink" Target="https://onlinelibrary.wiley.com/doi/abs/10.1002/cem.1289" TargetMode="External"/><Relationship Id="rId10" Type="http://schemas.openxmlformats.org/officeDocument/2006/relationships/image" Target="media/image3.png"/><Relationship Id="rId19" Type="http://schemas.openxmlformats.org/officeDocument/2006/relationships/hyperlink" Target="https://doi.org/10.1186/1471-2105-9-559" TargetMode="External"/><Relationship Id="rId31" Type="http://schemas.openxmlformats.org/officeDocument/2006/relationships/hyperlink" Target="https://www.frontiersin.org/articles/10.3389/fmolb.2022.962431" TargetMode="External"/><Relationship Id="rId44" Type="http://schemas.openxmlformats.org/officeDocument/2006/relationships/hyperlink" Target="https://onlinelibrary.wiley.com/doi/abs/10.1111/j.1365-313X.2011.04640.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86/s12870-021-03124-0" TargetMode="External"/><Relationship Id="rId27" Type="http://schemas.openxmlformats.org/officeDocument/2006/relationships/hyperlink" Target="https://onlinelibrary.wiley.com/doi/abs/10.1002/cem.2895" TargetMode="External"/><Relationship Id="rId30" Type="http://schemas.openxmlformats.org/officeDocument/2006/relationships/hyperlink" Target="https://doi.org/10.1093/bioinformatics/btm251" TargetMode="External"/><Relationship Id="rId35" Type="http://schemas.openxmlformats.org/officeDocument/2006/relationships/hyperlink" Target="https://www.sciencedirect.com/science/article/pii/016974399385002X" TargetMode="External"/><Relationship Id="rId43" Type="http://schemas.openxmlformats.org/officeDocument/2006/relationships/hyperlink" Target="https://www.sciencedirect.com/science/article/pii/S0169743908001548"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nature.com/articles/npre.2010.4282.1" TargetMode="External"/><Relationship Id="rId25" Type="http://schemas.openxmlformats.org/officeDocument/2006/relationships/hyperlink" Target="https://epubs.siam.org/doi/abs/10.1137/0905052" TargetMode="External"/><Relationship Id="rId33" Type="http://schemas.openxmlformats.org/officeDocument/2006/relationships/hyperlink" Target="https://www.ncbi.nlm.nih.gov/pmc/articles/PMC2697656/" TargetMode="External"/><Relationship Id="rId38" Type="http://schemas.openxmlformats.org/officeDocument/2006/relationships/hyperlink" Target="https://www.sciencedirect.com/science/article/pii/S1360138517301747" TargetMode="External"/><Relationship Id="rId46" Type="http://schemas.openxmlformats.org/officeDocument/2006/relationships/fontTable" Target="fontTable.xml"/><Relationship Id="rId20" Type="http://schemas.openxmlformats.org/officeDocument/2006/relationships/hyperlink" Target="https://www.frontiersin.org/articles/10.3389/fpls.2015.01194" TargetMode="External"/><Relationship Id="rId41" Type="http://schemas.openxmlformats.org/officeDocument/2006/relationships/hyperlink" Target="https://doi.org/10.1080/10543400903572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430</Words>
  <Characters>48052</Characters>
  <Application>Microsoft Office Word</Application>
  <DocSecurity>0</DocSecurity>
  <Lines>400</Lines>
  <Paragraphs>112</Paragraphs>
  <ScaleCrop>false</ScaleCrop>
  <Company/>
  <LinksUpToDate>false</LinksUpToDate>
  <CharactersWithSpaces>5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4</cp:revision>
  <dcterms:created xsi:type="dcterms:W3CDTF">2023-12-18T11:52:00Z</dcterms:created>
  <dcterms:modified xsi:type="dcterms:W3CDTF">2023-12-1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8 December, 2023</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